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6B09" w:rsidRPr="00410347" w:rsidRDefault="00884155" w:rsidP="00BA3AC5">
      <w:pPr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Gun</w:t>
      </w:r>
      <w:r w:rsidR="00BA3AC5" w:rsidRPr="00410347">
        <w:rPr>
          <w:rFonts w:ascii="Cambria" w:hAnsi="Cambria"/>
          <w:b/>
          <w:bCs/>
        </w:rPr>
        <w:t>3P Top-Level Commands</w:t>
      </w:r>
    </w:p>
    <w:p w:rsidR="00BA3AC5" w:rsidRPr="00410347" w:rsidRDefault="00BA3AC5" w:rsidP="00BA3AC5">
      <w:pPr>
        <w:jc w:val="center"/>
        <w:rPr>
          <w:rFonts w:ascii="Cambria" w:hAnsi="Cambria"/>
          <w:b/>
          <w:bCs/>
        </w:rPr>
      </w:pPr>
    </w:p>
    <w:p w:rsidR="00DB2295" w:rsidRPr="00BD5579" w:rsidRDefault="00DB2295" w:rsidP="00BD5579">
      <w:pPr>
        <w:pStyle w:val="ListParagraph"/>
        <w:numPr>
          <w:ilvl w:val="0"/>
          <w:numId w:val="10"/>
        </w:numPr>
        <w:spacing w:line="360" w:lineRule="auto"/>
        <w:rPr>
          <w:rFonts w:ascii="Cambria" w:hAnsi="Cambria"/>
          <w:b/>
          <w:bCs/>
        </w:rPr>
      </w:pPr>
      <w:r w:rsidRPr="00BD5579">
        <w:rPr>
          <w:rFonts w:ascii="Cambria" w:hAnsi="Cambria"/>
          <w:b/>
          <w:bCs/>
        </w:rPr>
        <w:t>DCGunProblem</w:t>
      </w:r>
    </w:p>
    <w:p w:rsidR="00410347" w:rsidRPr="00410347" w:rsidRDefault="00410347" w:rsidP="00BD5579">
      <w:pPr>
        <w:pStyle w:val="ListParagraph"/>
        <w:spacing w:line="360" w:lineRule="auto"/>
        <w:rPr>
          <w:rFonts w:ascii="Cambria" w:hAnsi="Cambria"/>
          <w:b/>
          <w:bCs/>
        </w:rPr>
      </w:pPr>
    </w:p>
    <w:p w:rsidR="00DB2295" w:rsidRPr="00BD5579" w:rsidRDefault="00DB2295" w:rsidP="00BD5579">
      <w:pPr>
        <w:pStyle w:val="ListParagraph"/>
        <w:numPr>
          <w:ilvl w:val="0"/>
          <w:numId w:val="10"/>
        </w:numPr>
        <w:spacing w:line="360" w:lineRule="auto"/>
        <w:rPr>
          <w:rFonts w:ascii="Cambria" w:hAnsi="Cambria"/>
          <w:b/>
          <w:bCs/>
        </w:rPr>
      </w:pPr>
      <w:r w:rsidRPr="00BD5579">
        <w:rPr>
          <w:rFonts w:ascii="Cambria" w:hAnsi="Cambria"/>
          <w:b/>
          <w:bCs/>
        </w:rPr>
        <w:t>ElectrostaticProblem</w:t>
      </w:r>
    </w:p>
    <w:p w:rsidR="00410347" w:rsidRPr="00410347" w:rsidRDefault="00410347" w:rsidP="00BD5579">
      <w:pPr>
        <w:pStyle w:val="ListParagraph"/>
        <w:spacing w:line="360" w:lineRule="auto"/>
        <w:rPr>
          <w:rFonts w:ascii="Cambria" w:hAnsi="Cambria"/>
          <w:b/>
          <w:bCs/>
        </w:rPr>
      </w:pPr>
    </w:p>
    <w:p w:rsidR="00DB2295" w:rsidRPr="00BD5579" w:rsidRDefault="00DB2295" w:rsidP="00BD5579">
      <w:pPr>
        <w:pStyle w:val="ListParagraph"/>
        <w:numPr>
          <w:ilvl w:val="0"/>
          <w:numId w:val="10"/>
        </w:numPr>
        <w:spacing w:line="360" w:lineRule="auto"/>
        <w:rPr>
          <w:rFonts w:ascii="Cambria" w:hAnsi="Cambria"/>
          <w:b/>
          <w:bCs/>
        </w:rPr>
      </w:pPr>
      <w:r w:rsidRPr="00BD5579">
        <w:rPr>
          <w:rFonts w:ascii="Cambria" w:hAnsi="Cambria"/>
          <w:b/>
          <w:bCs/>
        </w:rPr>
        <w:t>MagnetostaticProblem</w:t>
      </w:r>
    </w:p>
    <w:p w:rsidR="00410347" w:rsidRPr="00410347" w:rsidRDefault="00410347" w:rsidP="00BD5579">
      <w:pPr>
        <w:pStyle w:val="ListParagraph"/>
        <w:spacing w:line="360" w:lineRule="auto"/>
        <w:rPr>
          <w:rFonts w:ascii="Cambria" w:hAnsi="Cambria"/>
          <w:b/>
          <w:bCs/>
        </w:rPr>
      </w:pPr>
    </w:p>
    <w:p w:rsidR="00410347" w:rsidRPr="00BD5579" w:rsidRDefault="00DB2295" w:rsidP="00BD5579">
      <w:pPr>
        <w:pStyle w:val="ListParagraph"/>
        <w:numPr>
          <w:ilvl w:val="0"/>
          <w:numId w:val="10"/>
        </w:numPr>
        <w:spacing w:line="360" w:lineRule="auto"/>
        <w:rPr>
          <w:rFonts w:ascii="Cambria" w:hAnsi="Cambria"/>
          <w:b/>
          <w:bCs/>
        </w:rPr>
      </w:pPr>
      <w:r w:rsidRPr="00BD5579">
        <w:rPr>
          <w:rFonts w:ascii="Cambria" w:hAnsi="Cambria"/>
          <w:b/>
          <w:bCs/>
        </w:rPr>
        <w:t>Tracker</w:t>
      </w:r>
    </w:p>
    <w:p w:rsidR="00410347" w:rsidRPr="00410347" w:rsidRDefault="00410347" w:rsidP="00BD5579">
      <w:pPr>
        <w:pStyle w:val="ListParagraph"/>
        <w:rPr>
          <w:rFonts w:ascii="Cambria" w:hAnsi="Cambria"/>
          <w:b/>
          <w:bCs/>
        </w:rPr>
      </w:pPr>
    </w:p>
    <w:p w:rsidR="00DB2295" w:rsidRPr="00BD5579" w:rsidRDefault="00DB2295" w:rsidP="00BD5579">
      <w:pPr>
        <w:pStyle w:val="ListParagraph"/>
        <w:numPr>
          <w:ilvl w:val="0"/>
          <w:numId w:val="10"/>
        </w:numPr>
        <w:spacing w:line="360" w:lineRule="auto"/>
        <w:rPr>
          <w:rFonts w:ascii="Cambria" w:hAnsi="Cambria"/>
          <w:b/>
          <w:bCs/>
        </w:rPr>
      </w:pPr>
      <w:r w:rsidRPr="00BD5579">
        <w:rPr>
          <w:rFonts w:ascii="Cambria" w:hAnsi="Cambria"/>
          <w:b/>
          <w:bCs/>
        </w:rPr>
        <w:t>Gun3pOutputConverter</w:t>
      </w:r>
    </w:p>
    <w:p w:rsidR="00DB2295" w:rsidRPr="00410347" w:rsidRDefault="00DB2295" w:rsidP="00DB2295">
      <w:pPr>
        <w:rPr>
          <w:rFonts w:ascii="Cambria" w:hAnsi="Cambria"/>
          <w:b/>
          <w:bCs/>
        </w:rPr>
      </w:pPr>
    </w:p>
    <w:p w:rsidR="00DB2295" w:rsidRPr="00410347" w:rsidRDefault="00DB2295" w:rsidP="00DB2295">
      <w:pPr>
        <w:rPr>
          <w:rFonts w:ascii="Cambria" w:hAnsi="Cambria"/>
          <w:b/>
          <w:bCs/>
        </w:rPr>
      </w:pPr>
    </w:p>
    <w:p w:rsidR="00DB2295" w:rsidRPr="00410347" w:rsidRDefault="00DB2295" w:rsidP="00DB2295">
      <w:pPr>
        <w:rPr>
          <w:rFonts w:ascii="Cambria" w:hAnsi="Cambria"/>
          <w:b/>
          <w:bCs/>
        </w:rPr>
      </w:pPr>
    </w:p>
    <w:p w:rsidR="00DB2295" w:rsidRPr="00410347" w:rsidRDefault="00DB2295" w:rsidP="00DB2295">
      <w:pPr>
        <w:rPr>
          <w:rFonts w:ascii="Cambria" w:hAnsi="Cambria"/>
          <w:b/>
          <w:bCs/>
        </w:rPr>
      </w:pPr>
    </w:p>
    <w:p w:rsidR="00DB2295" w:rsidRPr="00410347" w:rsidRDefault="00DB2295" w:rsidP="00DB2295">
      <w:pPr>
        <w:rPr>
          <w:rFonts w:ascii="Cambria" w:hAnsi="Cambria"/>
          <w:b/>
          <w:bCs/>
        </w:rPr>
      </w:pPr>
    </w:p>
    <w:p w:rsidR="00DB2295" w:rsidRPr="00410347" w:rsidRDefault="00DB2295" w:rsidP="00DB2295">
      <w:pPr>
        <w:rPr>
          <w:rFonts w:ascii="Cambria" w:hAnsi="Cambria"/>
          <w:b/>
          <w:bCs/>
        </w:rPr>
      </w:pPr>
    </w:p>
    <w:p w:rsidR="00DB2295" w:rsidRPr="00410347" w:rsidRDefault="00DB2295" w:rsidP="00DB2295">
      <w:pPr>
        <w:rPr>
          <w:rFonts w:ascii="Cambria" w:hAnsi="Cambria"/>
          <w:b/>
          <w:bCs/>
        </w:rPr>
      </w:pPr>
    </w:p>
    <w:p w:rsidR="00DB2295" w:rsidRPr="00410347" w:rsidRDefault="00DB2295" w:rsidP="00DB2295">
      <w:pPr>
        <w:rPr>
          <w:rFonts w:ascii="Cambria" w:hAnsi="Cambria"/>
          <w:b/>
          <w:bCs/>
        </w:rPr>
      </w:pPr>
    </w:p>
    <w:p w:rsidR="00DB2295" w:rsidRPr="00410347" w:rsidRDefault="00DB2295" w:rsidP="00DB2295">
      <w:pPr>
        <w:rPr>
          <w:rFonts w:ascii="Cambria" w:hAnsi="Cambria"/>
          <w:b/>
          <w:bCs/>
        </w:rPr>
      </w:pPr>
    </w:p>
    <w:p w:rsidR="00DB2295" w:rsidRPr="00410347" w:rsidRDefault="00DB2295" w:rsidP="00DB2295">
      <w:pPr>
        <w:rPr>
          <w:rFonts w:ascii="Cambria" w:hAnsi="Cambria"/>
          <w:b/>
          <w:bCs/>
        </w:rPr>
      </w:pPr>
    </w:p>
    <w:p w:rsidR="00DB2295" w:rsidRPr="00410347" w:rsidRDefault="00DB2295" w:rsidP="00DB2295">
      <w:pPr>
        <w:rPr>
          <w:rFonts w:ascii="Cambria" w:hAnsi="Cambria"/>
          <w:b/>
          <w:bCs/>
        </w:rPr>
      </w:pPr>
    </w:p>
    <w:p w:rsidR="00DB2295" w:rsidRPr="00410347" w:rsidRDefault="00DB2295" w:rsidP="00DB2295">
      <w:pPr>
        <w:rPr>
          <w:rFonts w:ascii="Cambria" w:hAnsi="Cambria"/>
          <w:b/>
          <w:bCs/>
        </w:rPr>
      </w:pPr>
    </w:p>
    <w:p w:rsidR="00DB2295" w:rsidRPr="00410347" w:rsidRDefault="00DB2295" w:rsidP="00DB2295">
      <w:pPr>
        <w:rPr>
          <w:rFonts w:ascii="Cambria" w:hAnsi="Cambria"/>
          <w:b/>
          <w:bCs/>
        </w:rPr>
      </w:pPr>
    </w:p>
    <w:p w:rsidR="00DB2295" w:rsidRPr="00410347" w:rsidRDefault="00DB2295" w:rsidP="00DB2295">
      <w:pPr>
        <w:rPr>
          <w:rFonts w:ascii="Cambria" w:hAnsi="Cambria"/>
          <w:b/>
          <w:bCs/>
        </w:rPr>
      </w:pPr>
    </w:p>
    <w:p w:rsidR="00DB2295" w:rsidRPr="00410347" w:rsidRDefault="00DB2295" w:rsidP="00DB2295">
      <w:pPr>
        <w:rPr>
          <w:rFonts w:ascii="Cambria" w:hAnsi="Cambria"/>
          <w:b/>
          <w:bCs/>
        </w:rPr>
      </w:pPr>
    </w:p>
    <w:p w:rsidR="00DB2295" w:rsidRPr="00410347" w:rsidRDefault="00DB2295" w:rsidP="00DB2295">
      <w:pPr>
        <w:rPr>
          <w:rFonts w:ascii="Cambria" w:hAnsi="Cambria"/>
          <w:b/>
          <w:bCs/>
        </w:rPr>
      </w:pPr>
    </w:p>
    <w:p w:rsidR="00DB2295" w:rsidRPr="00410347" w:rsidRDefault="00DB2295" w:rsidP="00DB2295">
      <w:pPr>
        <w:rPr>
          <w:rFonts w:ascii="Cambria" w:hAnsi="Cambria"/>
          <w:b/>
          <w:bCs/>
        </w:rPr>
      </w:pPr>
    </w:p>
    <w:p w:rsidR="00DB2295" w:rsidRPr="00410347" w:rsidRDefault="00DB2295" w:rsidP="00DB2295">
      <w:pPr>
        <w:rPr>
          <w:rFonts w:ascii="Cambria" w:hAnsi="Cambria"/>
          <w:b/>
          <w:bCs/>
        </w:rPr>
      </w:pPr>
    </w:p>
    <w:p w:rsidR="00DB2295" w:rsidRPr="00410347" w:rsidRDefault="00DB2295" w:rsidP="00DB2295">
      <w:pPr>
        <w:rPr>
          <w:rFonts w:ascii="Cambria" w:hAnsi="Cambria"/>
          <w:b/>
          <w:bCs/>
        </w:rPr>
      </w:pPr>
    </w:p>
    <w:p w:rsidR="00DB2295" w:rsidRPr="00410347" w:rsidRDefault="00DB2295" w:rsidP="00DB2295">
      <w:pPr>
        <w:rPr>
          <w:rFonts w:ascii="Cambria" w:hAnsi="Cambria"/>
          <w:b/>
          <w:bCs/>
        </w:rPr>
      </w:pPr>
    </w:p>
    <w:p w:rsidR="00DB2295" w:rsidRPr="00410347" w:rsidRDefault="00DB2295" w:rsidP="00DB2295">
      <w:pPr>
        <w:jc w:val="center"/>
        <w:rPr>
          <w:rFonts w:ascii="Cambria" w:hAnsi="Cambria"/>
          <w:b/>
          <w:bCs/>
        </w:rPr>
      </w:pPr>
      <w:r w:rsidRPr="00410347">
        <w:rPr>
          <w:rFonts w:ascii="Cambria" w:hAnsi="Cambria"/>
          <w:b/>
          <w:bCs/>
        </w:rPr>
        <w:t>DCGunProblem</w:t>
      </w:r>
    </w:p>
    <w:p w:rsidR="00DB2295" w:rsidRPr="00410347" w:rsidRDefault="00DB2295" w:rsidP="00DB2295">
      <w:pPr>
        <w:jc w:val="center"/>
        <w:rPr>
          <w:rFonts w:ascii="Cambria" w:hAnsi="Cambria"/>
          <w:b/>
          <w:bCs/>
        </w:rPr>
      </w:pPr>
    </w:p>
    <w:p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>DCGunProblem:</w:t>
      </w:r>
    </w:p>
    <w:p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>{</w:t>
      </w:r>
    </w:p>
    <w:p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RunId: test</w:t>
      </w:r>
    </w:p>
    <w:p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SymmetryFactor: 1</w:t>
      </w:r>
    </w:p>
    <w:p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//JustGenerateTreecotree: On</w:t>
      </w:r>
    </w:p>
    <w:p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ElectricAbsoluteTolerance: 0.</w:t>
      </w:r>
    </w:p>
    <w:p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ElectricRelativeTolerance: 1.00e-12</w:t>
      </w:r>
    </w:p>
    <w:p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ElectricAbsoluteTolerance2: 0.</w:t>
      </w:r>
    </w:p>
    <w:p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ElectricRelativeTolerance2: 1.00e-12</w:t>
      </w:r>
    </w:p>
    <w:p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MagneticAbsoluteTolerance: 0.</w:t>
      </w:r>
    </w:p>
    <w:p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MagneticRelativeTolerance: 1.00e-12</w:t>
      </w:r>
    </w:p>
    <w:p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MaxIterations: 32</w:t>
      </w:r>
    </w:p>
    <w:p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>//  FirstIterationForMagnetostaticProblem: 1</w:t>
      </w:r>
    </w:p>
    <w:p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Save iteration data: On</w:t>
      </w:r>
    </w:p>
    <w:p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</w:rPr>
        <w:t>}</w:t>
      </w:r>
    </w:p>
    <w:p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DCGunProblem </w:t>
      </w:r>
      <w:r w:rsidRPr="00410347">
        <w:rPr>
          <w:rFonts w:ascii="Cambria" w:hAnsi="Cambria"/>
        </w:rPr>
        <w:t>specifies the problem symmetry, and tolerances needed to be satisfied in order for the iterative algorithm to converge.</w:t>
      </w:r>
    </w:p>
    <w:p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RunId</w:t>
      </w:r>
      <w:r w:rsidRPr="00410347">
        <w:rPr>
          <w:rFonts w:ascii="Cambria" w:hAnsi="Cambria"/>
        </w:rPr>
        <w:t xml:space="preserve">    name of the run</w:t>
      </w:r>
    </w:p>
    <w:p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SymmetryFactor</w:t>
      </w:r>
      <w:r w:rsidRPr="00410347">
        <w:rPr>
          <w:rFonts w:ascii="Cambria" w:hAnsi="Cambria"/>
        </w:rPr>
        <w:t xml:space="preserve"> symmetry of the problem. 1 for full 3D, 2 for half, 4 for quarter symmetry</w:t>
      </w:r>
    </w:p>
    <w:p w:rsidR="00DB2295" w:rsidRPr="00410347" w:rsidRDefault="00DB2295" w:rsidP="00DB2295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JustGenerateTreecotree</w:t>
      </w:r>
      <w:r w:rsidRPr="00410347">
        <w:rPr>
          <w:rFonts w:ascii="Cambria" w:hAnsi="Cambria"/>
        </w:rPr>
        <w:t xml:space="preserve"> turn this option on to generate edge trees, run on 1 core only. This does not create the output directory but only generates the Magnetostatic co Tree. Needed to use it if the problem does not converge.</w:t>
      </w:r>
    </w:p>
    <w:p w:rsidR="00DB2295" w:rsidRPr="00410347" w:rsidRDefault="00DB2295" w:rsidP="004273C5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ElectricAbsoluteTolerance</w:t>
      </w:r>
      <w:r w:rsidRPr="00410347">
        <w:rPr>
          <w:rFonts w:ascii="Cambria" w:hAnsi="Cambria"/>
        </w:rPr>
        <w:t xml:space="preserve">: </w:t>
      </w:r>
      <w:r w:rsidR="004273C5" w:rsidRPr="00410347">
        <w:rPr>
          <w:rFonts w:ascii="Cambria" w:hAnsi="Cambria"/>
        </w:rPr>
        <w:t>Absolute error always set to 0</w:t>
      </w:r>
    </w:p>
    <w:p w:rsidR="00DB2295" w:rsidRPr="00410347" w:rsidRDefault="00DB2295" w:rsidP="004273C5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ElectricRelativeTolerance</w:t>
      </w:r>
      <w:r w:rsidRPr="00410347">
        <w:rPr>
          <w:rFonts w:ascii="Cambria" w:hAnsi="Cambria"/>
        </w:rPr>
        <w:t xml:space="preserve">: </w:t>
      </w:r>
      <w:r w:rsidR="004273C5" w:rsidRPr="00410347">
        <w:rPr>
          <w:rFonts w:ascii="Cambria" w:hAnsi="Cambria"/>
        </w:rPr>
        <w:t>Relative error between consecutive iterations in the E field when magnetic solver is not activated</w:t>
      </w:r>
    </w:p>
    <w:p w:rsidR="004273C5" w:rsidRPr="00410347" w:rsidRDefault="00DB2295" w:rsidP="004273C5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ElectricAbsoluteTolerance2</w:t>
      </w:r>
      <w:r w:rsidRPr="00410347">
        <w:rPr>
          <w:rFonts w:ascii="Cambria" w:hAnsi="Cambria"/>
        </w:rPr>
        <w:t xml:space="preserve">: </w:t>
      </w:r>
      <w:r w:rsidR="004273C5" w:rsidRPr="00410347">
        <w:rPr>
          <w:rFonts w:ascii="Cambria" w:hAnsi="Cambria"/>
        </w:rPr>
        <w:t>Absolute error always set to 0</w:t>
      </w:r>
    </w:p>
    <w:p w:rsidR="004273C5" w:rsidRPr="00410347" w:rsidRDefault="00DB2295" w:rsidP="004273C5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ElectricRelativeTolerance2</w:t>
      </w:r>
      <w:r w:rsidRPr="00410347">
        <w:rPr>
          <w:rFonts w:ascii="Cambria" w:hAnsi="Cambria"/>
        </w:rPr>
        <w:t xml:space="preserve">: </w:t>
      </w:r>
      <w:r w:rsidR="004273C5" w:rsidRPr="00410347">
        <w:rPr>
          <w:rFonts w:ascii="Cambria" w:hAnsi="Cambria"/>
        </w:rPr>
        <w:t>Relative error between consecutive iterations in the E field when magnetic solver is activated</w:t>
      </w:r>
    </w:p>
    <w:p w:rsidR="004273C5" w:rsidRPr="00410347" w:rsidRDefault="00DB2295" w:rsidP="004273C5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lastRenderedPageBreak/>
        <w:t>MagneticAbsoluteTolerance</w:t>
      </w:r>
      <w:r w:rsidRPr="00410347">
        <w:rPr>
          <w:rFonts w:ascii="Cambria" w:hAnsi="Cambria"/>
        </w:rPr>
        <w:t xml:space="preserve">: </w:t>
      </w:r>
      <w:r w:rsidR="004273C5" w:rsidRPr="00410347">
        <w:rPr>
          <w:rFonts w:ascii="Cambria" w:hAnsi="Cambria"/>
        </w:rPr>
        <w:t>Absolute error always set to 0</w:t>
      </w:r>
    </w:p>
    <w:p w:rsidR="00DB2295" w:rsidRPr="00410347" w:rsidRDefault="00DB2295" w:rsidP="004273C5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MagneticRelativeTolerance</w:t>
      </w:r>
      <w:r w:rsidRPr="00410347">
        <w:rPr>
          <w:rFonts w:ascii="Cambria" w:hAnsi="Cambria"/>
        </w:rPr>
        <w:t xml:space="preserve">: </w:t>
      </w:r>
      <w:r w:rsidR="004273C5" w:rsidRPr="00410347">
        <w:rPr>
          <w:rFonts w:ascii="Cambria" w:hAnsi="Cambria"/>
        </w:rPr>
        <w:t xml:space="preserve">Relative error between consecutive iterations in the H field </w:t>
      </w:r>
      <w:r w:rsidRPr="00410347">
        <w:rPr>
          <w:rFonts w:ascii="Cambria" w:hAnsi="Cambria"/>
          <w:b/>
          <w:bCs/>
        </w:rPr>
        <w:t>MaxIterations</w:t>
      </w:r>
      <w:r w:rsidRPr="00410347">
        <w:rPr>
          <w:rFonts w:ascii="Cambria" w:hAnsi="Cambria"/>
        </w:rPr>
        <w:t xml:space="preserve">: </w:t>
      </w:r>
      <w:r w:rsidR="004273C5" w:rsidRPr="00410347">
        <w:rPr>
          <w:rFonts w:ascii="Cambria" w:hAnsi="Cambria"/>
        </w:rPr>
        <w:t>Maximum number of iteration before the solver stops.</w:t>
      </w:r>
    </w:p>
    <w:p w:rsidR="00DB2295" w:rsidRPr="00410347" w:rsidRDefault="00DB2295" w:rsidP="004273C5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FirstIterationForMagnetostaticProblem</w:t>
      </w:r>
      <w:r w:rsidRPr="00410347">
        <w:rPr>
          <w:rFonts w:ascii="Cambria" w:hAnsi="Cambria"/>
        </w:rPr>
        <w:t xml:space="preserve">: </w:t>
      </w:r>
      <w:r w:rsidR="004273C5" w:rsidRPr="00410347">
        <w:rPr>
          <w:rFonts w:ascii="Cambria" w:hAnsi="Cambria"/>
        </w:rPr>
        <w:t>The number of iteration the magnetic solver needs to start</w:t>
      </w:r>
    </w:p>
    <w:p w:rsidR="00DB2295" w:rsidRPr="00410347" w:rsidRDefault="00DB2295" w:rsidP="004273C5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Save iteration data</w:t>
      </w:r>
      <w:r w:rsidRPr="00410347">
        <w:rPr>
          <w:rFonts w:ascii="Cambria" w:hAnsi="Cambria"/>
        </w:rPr>
        <w:t xml:space="preserve">: </w:t>
      </w:r>
      <w:r w:rsidR="004273C5" w:rsidRPr="00410347">
        <w:rPr>
          <w:rFonts w:ascii="Cambria" w:hAnsi="Cambria"/>
        </w:rPr>
        <w:t>Save data relevant to each iteration</w:t>
      </w:r>
    </w:p>
    <w:p w:rsidR="00DB2295" w:rsidRPr="00410347" w:rsidRDefault="00DB2295" w:rsidP="00DB2295">
      <w:pPr>
        <w:rPr>
          <w:rFonts w:ascii="Cambria" w:hAnsi="Cambria"/>
        </w:rPr>
      </w:pPr>
    </w:p>
    <w:p w:rsidR="00DB2295" w:rsidRPr="00410347" w:rsidRDefault="00DB2295" w:rsidP="00DB2295">
      <w:pPr>
        <w:rPr>
          <w:rFonts w:ascii="Cambria" w:hAnsi="Cambria"/>
          <w:b/>
          <w:bCs/>
        </w:rPr>
      </w:pPr>
    </w:p>
    <w:p w:rsidR="004273C5" w:rsidRPr="00410347" w:rsidRDefault="004273C5" w:rsidP="00DB2295">
      <w:pPr>
        <w:rPr>
          <w:rFonts w:ascii="Cambria" w:hAnsi="Cambria"/>
          <w:b/>
          <w:bCs/>
        </w:rPr>
      </w:pPr>
    </w:p>
    <w:p w:rsidR="004273C5" w:rsidRPr="00410347" w:rsidRDefault="004273C5" w:rsidP="00DB2295">
      <w:pPr>
        <w:rPr>
          <w:rFonts w:ascii="Cambria" w:hAnsi="Cambria"/>
          <w:b/>
          <w:bCs/>
        </w:rPr>
      </w:pPr>
    </w:p>
    <w:p w:rsidR="004273C5" w:rsidRPr="00410347" w:rsidRDefault="004273C5" w:rsidP="00DB2295">
      <w:pPr>
        <w:rPr>
          <w:rFonts w:ascii="Cambria" w:hAnsi="Cambria"/>
          <w:b/>
          <w:bCs/>
        </w:rPr>
      </w:pPr>
    </w:p>
    <w:p w:rsidR="004273C5" w:rsidRPr="00410347" w:rsidRDefault="004273C5" w:rsidP="00DB2295">
      <w:pPr>
        <w:rPr>
          <w:rFonts w:ascii="Cambria" w:hAnsi="Cambria"/>
          <w:b/>
          <w:bCs/>
        </w:rPr>
      </w:pPr>
    </w:p>
    <w:p w:rsidR="004273C5" w:rsidRPr="00410347" w:rsidRDefault="004273C5" w:rsidP="00DB2295">
      <w:pPr>
        <w:rPr>
          <w:rFonts w:ascii="Cambria" w:hAnsi="Cambria"/>
          <w:b/>
          <w:bCs/>
        </w:rPr>
      </w:pPr>
    </w:p>
    <w:p w:rsidR="004273C5" w:rsidRPr="00410347" w:rsidRDefault="004273C5" w:rsidP="00DB2295">
      <w:pPr>
        <w:rPr>
          <w:rFonts w:ascii="Cambria" w:hAnsi="Cambria"/>
          <w:b/>
          <w:bCs/>
        </w:rPr>
      </w:pPr>
    </w:p>
    <w:p w:rsidR="004273C5" w:rsidRPr="00410347" w:rsidRDefault="004273C5" w:rsidP="00DB2295">
      <w:pPr>
        <w:rPr>
          <w:rFonts w:ascii="Cambria" w:hAnsi="Cambria"/>
          <w:b/>
          <w:bCs/>
        </w:rPr>
      </w:pPr>
    </w:p>
    <w:p w:rsidR="004273C5" w:rsidRPr="00410347" w:rsidRDefault="004273C5" w:rsidP="00DB2295">
      <w:pPr>
        <w:rPr>
          <w:rFonts w:ascii="Cambria" w:hAnsi="Cambria"/>
          <w:b/>
          <w:bCs/>
        </w:rPr>
      </w:pPr>
    </w:p>
    <w:p w:rsidR="004273C5" w:rsidRPr="00410347" w:rsidRDefault="004273C5" w:rsidP="00DB2295">
      <w:pPr>
        <w:rPr>
          <w:rFonts w:ascii="Cambria" w:hAnsi="Cambria"/>
          <w:b/>
          <w:bCs/>
        </w:rPr>
      </w:pPr>
    </w:p>
    <w:p w:rsidR="004273C5" w:rsidRPr="00410347" w:rsidRDefault="004273C5" w:rsidP="00DB2295">
      <w:pPr>
        <w:rPr>
          <w:rFonts w:ascii="Cambria" w:hAnsi="Cambria"/>
          <w:b/>
          <w:bCs/>
        </w:rPr>
      </w:pPr>
    </w:p>
    <w:p w:rsidR="004273C5" w:rsidRPr="00410347" w:rsidRDefault="004273C5" w:rsidP="00DB2295">
      <w:pPr>
        <w:rPr>
          <w:rFonts w:ascii="Cambria" w:hAnsi="Cambria"/>
          <w:b/>
          <w:bCs/>
        </w:rPr>
      </w:pPr>
    </w:p>
    <w:p w:rsidR="004273C5" w:rsidRPr="00410347" w:rsidRDefault="004273C5" w:rsidP="00DB2295">
      <w:pPr>
        <w:rPr>
          <w:rFonts w:ascii="Cambria" w:hAnsi="Cambria"/>
          <w:b/>
          <w:bCs/>
        </w:rPr>
      </w:pPr>
    </w:p>
    <w:p w:rsidR="004273C5" w:rsidRPr="00410347" w:rsidRDefault="004273C5" w:rsidP="00DB2295">
      <w:pPr>
        <w:rPr>
          <w:rFonts w:ascii="Cambria" w:hAnsi="Cambria"/>
          <w:b/>
          <w:bCs/>
        </w:rPr>
      </w:pPr>
    </w:p>
    <w:p w:rsidR="004273C5" w:rsidRPr="00410347" w:rsidRDefault="004273C5" w:rsidP="00DB2295">
      <w:pPr>
        <w:rPr>
          <w:rFonts w:ascii="Cambria" w:hAnsi="Cambria"/>
          <w:b/>
          <w:bCs/>
        </w:rPr>
      </w:pPr>
    </w:p>
    <w:p w:rsidR="004273C5" w:rsidRPr="00410347" w:rsidRDefault="004273C5" w:rsidP="00DB2295">
      <w:pPr>
        <w:rPr>
          <w:rFonts w:ascii="Cambria" w:hAnsi="Cambria"/>
          <w:b/>
          <w:bCs/>
        </w:rPr>
      </w:pPr>
    </w:p>
    <w:p w:rsidR="004273C5" w:rsidRPr="00410347" w:rsidRDefault="004273C5" w:rsidP="00DB2295">
      <w:pPr>
        <w:rPr>
          <w:rFonts w:ascii="Cambria" w:hAnsi="Cambria"/>
          <w:b/>
          <w:bCs/>
        </w:rPr>
      </w:pPr>
    </w:p>
    <w:p w:rsidR="004273C5" w:rsidRPr="00410347" w:rsidRDefault="004273C5" w:rsidP="00DB2295">
      <w:pPr>
        <w:rPr>
          <w:rFonts w:ascii="Cambria" w:hAnsi="Cambria"/>
          <w:b/>
          <w:bCs/>
        </w:rPr>
      </w:pPr>
    </w:p>
    <w:p w:rsidR="004273C5" w:rsidRPr="00410347" w:rsidRDefault="004273C5" w:rsidP="00DB2295">
      <w:pPr>
        <w:rPr>
          <w:rFonts w:ascii="Cambria" w:hAnsi="Cambria"/>
          <w:b/>
          <w:bCs/>
        </w:rPr>
      </w:pPr>
    </w:p>
    <w:p w:rsidR="004273C5" w:rsidRPr="00410347" w:rsidRDefault="004273C5" w:rsidP="00DB2295">
      <w:pPr>
        <w:rPr>
          <w:rFonts w:ascii="Cambria" w:hAnsi="Cambria"/>
          <w:b/>
          <w:bCs/>
        </w:rPr>
      </w:pPr>
    </w:p>
    <w:p w:rsidR="004273C5" w:rsidRPr="00410347" w:rsidRDefault="004273C5" w:rsidP="00DB2295">
      <w:pPr>
        <w:rPr>
          <w:rFonts w:ascii="Cambria" w:hAnsi="Cambria"/>
          <w:b/>
          <w:bCs/>
        </w:rPr>
      </w:pPr>
    </w:p>
    <w:p w:rsidR="004273C5" w:rsidRPr="00410347" w:rsidRDefault="004273C5" w:rsidP="00DB2295">
      <w:pPr>
        <w:rPr>
          <w:rFonts w:ascii="Cambria" w:hAnsi="Cambria"/>
          <w:b/>
          <w:bCs/>
        </w:rPr>
      </w:pPr>
    </w:p>
    <w:p w:rsidR="00DB2295" w:rsidRPr="00410347" w:rsidRDefault="00DB2295" w:rsidP="00DB2295">
      <w:pPr>
        <w:rPr>
          <w:rFonts w:ascii="Cambria" w:hAnsi="Cambria"/>
          <w:b/>
          <w:bCs/>
        </w:rPr>
      </w:pPr>
    </w:p>
    <w:p w:rsidR="00DB2295" w:rsidRPr="00410347" w:rsidRDefault="00DB2295" w:rsidP="00DB2295">
      <w:pPr>
        <w:rPr>
          <w:rFonts w:ascii="Cambria" w:hAnsi="Cambria"/>
          <w:b/>
          <w:bCs/>
        </w:rPr>
      </w:pPr>
    </w:p>
    <w:p w:rsidR="004273C5" w:rsidRDefault="004273C5" w:rsidP="004273C5">
      <w:pPr>
        <w:jc w:val="center"/>
        <w:rPr>
          <w:rFonts w:ascii="Cambria" w:hAnsi="Cambria"/>
          <w:b/>
          <w:bCs/>
        </w:rPr>
      </w:pPr>
      <w:r w:rsidRPr="00410347">
        <w:rPr>
          <w:rFonts w:ascii="Cambria" w:hAnsi="Cambria"/>
          <w:b/>
          <w:bCs/>
        </w:rPr>
        <w:t>ElectrostaticProblem</w:t>
      </w:r>
    </w:p>
    <w:p w:rsidR="00BD5579" w:rsidRPr="00410347" w:rsidRDefault="00BD5579" w:rsidP="004273C5">
      <w:pPr>
        <w:jc w:val="center"/>
        <w:rPr>
          <w:rFonts w:ascii="Cambria" w:hAnsi="Cambria"/>
          <w:b/>
          <w:bCs/>
        </w:rPr>
      </w:pP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>ElectrostaticProblem: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>{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AnodeBoundaryId: 12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MeshFile: dcgun.ncdf 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BasisOrder: 2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CurvedSurfaces: on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Charge averaging factor: 0.1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VolumeMaterial:</w:t>
      </w:r>
    </w:p>
    <w:p w:rsidR="004273C5" w:rsidRPr="00410347" w:rsidRDefault="004273C5" w:rsidP="002761F7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{    Id: 1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MediumName: Vacuum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PhysicalParameter:</w:t>
      </w:r>
    </w:p>
    <w:p w:rsidR="004273C5" w:rsidRPr="00410347" w:rsidRDefault="004273C5" w:rsidP="002761F7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{      Name: Permittivity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 ConstantValue: 1.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}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}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Write dofs to disk: on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Debug bd dofs mapping: Off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Debug matrix assembly: Off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Use reduced solver: On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Outputs: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{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//Matrices and vectors: On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//Dofs for tracker: Off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   Dofs for vizualization: On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//Dofs diff for vizualization: On</w:t>
      </w:r>
    </w:p>
    <w:p w:rsidR="00A60AF8" w:rsidRPr="00410347" w:rsidRDefault="00A60AF8" w:rsidP="00410347">
      <w:pPr>
        <w:rPr>
          <w:rFonts w:ascii="Cambria" w:hAnsi="Cambria"/>
        </w:rPr>
      </w:pPr>
      <w:r w:rsidRPr="00410347">
        <w:rPr>
          <w:rFonts w:ascii="Cambria" w:hAnsi="Cambria" w:cs="Arial"/>
          <w:b/>
          <w:bCs/>
          <w:color w:val="1D1C1D"/>
          <w:sz w:val="23"/>
          <w:szCs w:val="23"/>
          <w:shd w:val="clear" w:color="auto" w:fill="FFFFFF"/>
        </w:rPr>
        <w:t xml:space="preserve">     </w:t>
      </w:r>
      <w:r w:rsidRPr="00410347">
        <w:rPr>
          <w:rFonts w:ascii="Cambria" w:hAnsi="Cambria"/>
        </w:rPr>
        <w:t>ElectrostaticFieldToken : On</w:t>
      </w:r>
      <w:r w:rsidRPr="00410347">
        <w:rPr>
          <w:rFonts w:ascii="Cambria" w:hAnsi="Cambria"/>
        </w:rPr>
        <w:br/>
        <w:t xml:space="preserve">  </w:t>
      </w:r>
      <w:r w:rsidR="0026357E" w:rsidRPr="00410347">
        <w:rPr>
          <w:rFonts w:ascii="Cambria" w:hAnsi="Cambria"/>
        </w:rPr>
        <w:t xml:space="preserve">  </w:t>
      </w:r>
      <w:r w:rsidRPr="00410347">
        <w:rPr>
          <w:rFonts w:ascii="Cambria" w:hAnsi="Cambria"/>
        </w:rPr>
        <w:t xml:space="preserve"> FileName: test.data</w:t>
      </w:r>
      <w:r w:rsidRPr="00410347">
        <w:rPr>
          <w:rFonts w:ascii="Cambria" w:hAnsi="Cambria"/>
        </w:rPr>
        <w:br/>
      </w:r>
      <w:r w:rsidRPr="00410347">
        <w:rPr>
          <w:rFonts w:ascii="Cambria" w:hAnsi="Cambria"/>
        </w:rPr>
        <w:lastRenderedPageBreak/>
        <w:t xml:space="preserve">   </w:t>
      </w:r>
      <w:r w:rsidR="0026357E" w:rsidRPr="00410347">
        <w:rPr>
          <w:rFonts w:ascii="Cambria" w:hAnsi="Cambria"/>
        </w:rPr>
        <w:t xml:space="preserve">  </w:t>
      </w:r>
      <w:r w:rsidRPr="00410347">
        <w:rPr>
          <w:rFonts w:ascii="Cambria" w:hAnsi="Cambria"/>
        </w:rPr>
        <w:t xml:space="preserve">  Nx: 40</w:t>
      </w:r>
      <w:r w:rsidRPr="00410347">
        <w:rPr>
          <w:rFonts w:ascii="Cambria" w:hAnsi="Cambria"/>
        </w:rPr>
        <w:br/>
        <w:t xml:space="preserve">    </w:t>
      </w:r>
      <w:r w:rsidR="0026357E" w:rsidRPr="00410347">
        <w:rPr>
          <w:rFonts w:ascii="Cambria" w:hAnsi="Cambria"/>
        </w:rPr>
        <w:t xml:space="preserve">  </w:t>
      </w:r>
      <w:r w:rsidRPr="00410347">
        <w:rPr>
          <w:rFonts w:ascii="Cambria" w:hAnsi="Cambria"/>
        </w:rPr>
        <w:t xml:space="preserve"> Ny: 50</w:t>
      </w:r>
      <w:r w:rsidRPr="00410347">
        <w:rPr>
          <w:rFonts w:ascii="Cambria" w:hAnsi="Cambria"/>
        </w:rPr>
        <w:br/>
        <w:t xml:space="preserve">   </w:t>
      </w:r>
      <w:r w:rsidR="0026357E" w:rsidRPr="00410347">
        <w:rPr>
          <w:rFonts w:ascii="Cambria" w:hAnsi="Cambria"/>
        </w:rPr>
        <w:t xml:space="preserve">  </w:t>
      </w:r>
      <w:r w:rsidRPr="00410347">
        <w:rPr>
          <w:rFonts w:ascii="Cambria" w:hAnsi="Cambria"/>
        </w:rPr>
        <w:t xml:space="preserve">  Nz: 60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}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Boundary:</w:t>
      </w:r>
    </w:p>
    <w:p w:rsidR="004273C5" w:rsidRPr="00410347" w:rsidRDefault="004273C5" w:rsidP="002761F7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{    Id: 1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ConditionType: Dirichlet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DirichletValue: 0.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}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Boundary: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{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Id: 2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ConditionType: Dirichlet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DirichletValue: -500.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}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Boundary: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{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Id: 3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ConditionType: Neumann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NeumannValue: 0.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}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Compute non zero initial guess: On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LinearSolver: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{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Solver:            CG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Preconditioner:    CHOLESKY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PrintFrequency:    50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QuietMode:         0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AbsoluteTolerance: 1.00e-99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Tolerance:         1.00e-16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lastRenderedPageBreak/>
        <w:t xml:space="preserve">    MaxIterations:     5000</w:t>
      </w:r>
    </w:p>
    <w:p w:rsidR="004273C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}</w:t>
      </w:r>
    </w:p>
    <w:p w:rsidR="00DB2295" w:rsidRPr="00410347" w:rsidRDefault="004273C5" w:rsidP="004273C5">
      <w:pPr>
        <w:rPr>
          <w:rFonts w:ascii="Cambria" w:hAnsi="Cambria"/>
        </w:rPr>
      </w:pPr>
      <w:r w:rsidRPr="00410347">
        <w:rPr>
          <w:rFonts w:ascii="Cambria" w:hAnsi="Cambria"/>
        </w:rPr>
        <w:t>}</w:t>
      </w:r>
    </w:p>
    <w:p w:rsidR="002761F7" w:rsidRPr="00410347" w:rsidRDefault="002761F7" w:rsidP="004273C5">
      <w:pPr>
        <w:rPr>
          <w:rFonts w:ascii="Cambria" w:hAnsi="Cambria"/>
        </w:rPr>
      </w:pPr>
    </w:p>
    <w:p w:rsidR="002761F7" w:rsidRPr="00410347" w:rsidRDefault="002761F7" w:rsidP="002761F7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ElectrostaticProblem </w:t>
      </w:r>
      <w:r w:rsidRPr="00410347">
        <w:rPr>
          <w:rFonts w:ascii="Cambria" w:hAnsi="Cambria"/>
        </w:rPr>
        <w:t>defines the electrostatic problem, mesh file, solver and boundary conditions</w:t>
      </w:r>
    </w:p>
    <w:p w:rsidR="002761F7" w:rsidRPr="00410347" w:rsidRDefault="002761F7" w:rsidP="002761F7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AnodeBoundaryId</w:t>
      </w:r>
      <w:r w:rsidRPr="00410347">
        <w:rPr>
          <w:rFonts w:ascii="Cambria" w:hAnsi="Cambria"/>
        </w:rPr>
        <w:t xml:space="preserve"> boundary surface ID of the Anode as defined from cubit</w:t>
      </w:r>
    </w:p>
    <w:p w:rsidR="002761F7" w:rsidRPr="00410347" w:rsidRDefault="002761F7" w:rsidP="002761F7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MeshFile</w:t>
      </w:r>
      <w:r w:rsidRPr="00410347">
        <w:rPr>
          <w:rFonts w:ascii="Cambria" w:hAnsi="Cambria"/>
        </w:rPr>
        <w:t xml:space="preserve"> mesh file generated by acdtool with format .ncdf</w:t>
      </w:r>
    </w:p>
    <w:p w:rsidR="002761F7" w:rsidRPr="00410347" w:rsidRDefault="002761F7" w:rsidP="00EB0A0A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BasisOrder</w:t>
      </w:r>
      <w:r w:rsidRPr="00410347">
        <w:rPr>
          <w:rFonts w:ascii="Cambria" w:hAnsi="Cambria"/>
        </w:rPr>
        <w:t xml:space="preserve">  </w:t>
      </w:r>
      <w:r w:rsidR="00EB0A0A" w:rsidRPr="00410347">
        <w:rPr>
          <w:rFonts w:ascii="Cambria" w:hAnsi="Cambria"/>
        </w:rPr>
        <w:t>The order of the finite elements used in the simulation. Order 1-6 have been implemented. The higher the order is, the more accurate the calculation is and the more computational resources are for a fixed mesh. For most applications, using 2nd order is good enough to obtain the solution accuracy</w:t>
      </w:r>
      <w:r w:rsidRPr="00410347">
        <w:rPr>
          <w:rFonts w:ascii="Cambria" w:hAnsi="Cambria"/>
        </w:rPr>
        <w:t>.</w:t>
      </w:r>
    </w:p>
    <w:p w:rsidR="00EB0A0A" w:rsidRPr="00410347" w:rsidRDefault="002761F7" w:rsidP="00EB0A0A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CurvedSurfaces</w:t>
      </w:r>
      <w:r w:rsidRPr="00410347">
        <w:rPr>
          <w:rFonts w:ascii="Cambria" w:hAnsi="Cambria"/>
        </w:rPr>
        <w:t xml:space="preserve"> </w:t>
      </w:r>
      <w:r w:rsidR="00EB0A0A" w:rsidRPr="00410347">
        <w:rPr>
          <w:rFonts w:ascii="Cambria" w:hAnsi="Cambria"/>
        </w:rPr>
        <w:t xml:space="preserve">on or off </w:t>
      </w:r>
    </w:p>
    <w:p w:rsidR="00EB0A0A" w:rsidRPr="00410347" w:rsidRDefault="00EB0A0A" w:rsidP="00EB0A0A">
      <w:pPr>
        <w:rPr>
          <w:rFonts w:ascii="Cambria" w:hAnsi="Cambria"/>
        </w:rPr>
      </w:pPr>
      <w:r w:rsidRPr="00410347">
        <w:rPr>
          <w:rFonts w:ascii="Cambria" w:hAnsi="Cambria"/>
        </w:rPr>
        <w:t>The surfaces of the finite elements on the model surface are represented by curved surfaces to better approximate the geometry. If no specified, curved surfaces are used. off: The surfaces of the finite elements on the model surface are represented by flat surfaces.</w:t>
      </w:r>
    </w:p>
    <w:p w:rsidR="002761F7" w:rsidRPr="00410347" w:rsidRDefault="002761F7" w:rsidP="002761F7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Charge averaging factor</w:t>
      </w:r>
      <w:r w:rsidRPr="00410347">
        <w:rPr>
          <w:rFonts w:ascii="Cambria" w:hAnsi="Cambria"/>
        </w:rPr>
        <w:t xml:space="preserve">: average value of the charge from one iteration to the next according to the formula </w:t>
      </w:r>
    </w:p>
    <w:p w:rsidR="002761F7" w:rsidRPr="00410347" w:rsidRDefault="002761F7" w:rsidP="0026357E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NewRays= (1 </w:t>
      </w:r>
      <w:r w:rsidR="0026357E" w:rsidRPr="00410347">
        <w:rPr>
          <w:rFonts w:ascii="Cambria" w:hAnsi="Cambria"/>
        </w:rPr>
        <w:t>−</w:t>
      </w:r>
      <w:r w:rsidRPr="00410347">
        <w:rPr>
          <w:rFonts w:ascii="Cambria" w:hAnsi="Cambria"/>
        </w:rPr>
        <w:t xml:space="preserve"> Charge averaging factor)</w:t>
      </w:r>
      <w:r w:rsidR="0026357E" w:rsidRPr="00410347">
        <w:rPr>
          <w:rFonts w:ascii="Cambria" w:hAnsi="Cambria"/>
        </w:rPr>
        <w:t>×</w:t>
      </w:r>
      <w:r w:rsidR="00EC69DA" w:rsidRPr="00410347">
        <w:rPr>
          <w:rFonts w:ascii="Cambria" w:hAnsi="Cambria"/>
        </w:rPr>
        <w:t>PreviousRays</w:t>
      </w:r>
      <w:r w:rsidRPr="00410347">
        <w:rPr>
          <w:rFonts w:ascii="Cambria" w:hAnsi="Cambria"/>
        </w:rPr>
        <w:t xml:space="preserve"> + </w:t>
      </w:r>
      <w:r w:rsidR="00EC69DA" w:rsidRPr="00410347">
        <w:rPr>
          <w:rFonts w:ascii="Cambria" w:hAnsi="Cambria"/>
        </w:rPr>
        <w:t>Charge averaging factor</w:t>
      </w:r>
      <w:r w:rsidR="0026357E" w:rsidRPr="00410347">
        <w:rPr>
          <w:rFonts w:ascii="Cambria" w:hAnsi="Cambria"/>
        </w:rPr>
        <w:t>×</w:t>
      </w:r>
      <w:r w:rsidR="00EC69DA" w:rsidRPr="00410347">
        <w:rPr>
          <w:rFonts w:ascii="Cambria" w:hAnsi="Cambria"/>
        </w:rPr>
        <w:t>NewRays</w:t>
      </w:r>
    </w:p>
    <w:p w:rsidR="00EC69DA" w:rsidRPr="00410347" w:rsidRDefault="00EC69DA" w:rsidP="00EC69DA">
      <w:pPr>
        <w:rPr>
          <w:rFonts w:ascii="Cambria" w:hAnsi="Cambria"/>
        </w:rPr>
      </w:pPr>
    </w:p>
    <w:p w:rsidR="002761F7" w:rsidRPr="00410347" w:rsidRDefault="002761F7" w:rsidP="00EB0A0A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VolumeMaterial</w:t>
      </w:r>
      <w:r w:rsidR="00EB0A0A" w:rsidRPr="00410347">
        <w:rPr>
          <w:rFonts w:ascii="Cambria" w:hAnsi="Cambria"/>
        </w:rPr>
        <w:t xml:space="preserve"> definite the electrical properties of the model</w:t>
      </w:r>
    </w:p>
    <w:p w:rsidR="002761F7" w:rsidRPr="00410347" w:rsidRDefault="002761F7" w:rsidP="00BD5579">
      <w:pPr>
        <w:pStyle w:val="ListParagraph"/>
        <w:numPr>
          <w:ilvl w:val="0"/>
          <w:numId w:val="11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Id</w:t>
      </w:r>
      <w:r w:rsidR="00EB0A0A" w:rsidRPr="00410347">
        <w:rPr>
          <w:rFonts w:ascii="Cambria" w:hAnsi="Cambria"/>
          <w:b/>
          <w:bCs/>
        </w:rPr>
        <w:t xml:space="preserve">  </w:t>
      </w:r>
      <w:r w:rsidR="00EB0A0A" w:rsidRPr="00410347">
        <w:rPr>
          <w:rFonts w:ascii="Cambria" w:hAnsi="Cambria"/>
        </w:rPr>
        <w:t>block ID from cubit</w:t>
      </w:r>
    </w:p>
    <w:p w:rsidR="002761F7" w:rsidRPr="00410347" w:rsidRDefault="002761F7" w:rsidP="00BD5579">
      <w:pPr>
        <w:pStyle w:val="ListParagraph"/>
        <w:numPr>
          <w:ilvl w:val="0"/>
          <w:numId w:val="11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MediumName</w:t>
      </w:r>
      <w:r w:rsidRPr="00410347">
        <w:rPr>
          <w:rFonts w:ascii="Cambria" w:hAnsi="Cambria"/>
        </w:rPr>
        <w:t xml:space="preserve">: </w:t>
      </w:r>
      <w:r w:rsidR="00EB0A0A" w:rsidRPr="00410347">
        <w:rPr>
          <w:rFonts w:ascii="Cambria" w:hAnsi="Cambria"/>
        </w:rPr>
        <w:t>label for the material name</w:t>
      </w:r>
    </w:p>
    <w:p w:rsidR="002761F7" w:rsidRPr="00410347" w:rsidRDefault="002761F7" w:rsidP="00BD5579">
      <w:pPr>
        <w:pStyle w:val="ListParagraph"/>
        <w:numPr>
          <w:ilvl w:val="0"/>
          <w:numId w:val="11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PhysicalParameter</w:t>
      </w:r>
      <w:r w:rsidR="00EB0A0A" w:rsidRPr="00410347">
        <w:rPr>
          <w:rFonts w:ascii="Cambria" w:hAnsi="Cambria"/>
        </w:rPr>
        <w:t xml:space="preserve"> contains material properties for this volume</w:t>
      </w:r>
    </w:p>
    <w:p w:rsidR="002761F7" w:rsidRPr="00410347" w:rsidRDefault="002761F7" w:rsidP="00BD5579">
      <w:pPr>
        <w:pStyle w:val="ListParagraph"/>
        <w:numPr>
          <w:ilvl w:val="0"/>
          <w:numId w:val="11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Name</w:t>
      </w:r>
      <w:r w:rsidR="00EB0A0A" w:rsidRPr="00410347">
        <w:rPr>
          <w:rFonts w:ascii="Cambria" w:hAnsi="Cambria"/>
        </w:rPr>
        <w:t xml:space="preserve"> property of the medium</w:t>
      </w:r>
    </w:p>
    <w:p w:rsidR="00EB0A0A" w:rsidRPr="00410347" w:rsidRDefault="00EB0A0A" w:rsidP="00BD5579">
      <w:pPr>
        <w:pStyle w:val="ListParagraph"/>
        <w:numPr>
          <w:ilvl w:val="1"/>
          <w:numId w:val="11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Permittivity: </w:t>
      </w:r>
      <w:r w:rsidRPr="00410347">
        <w:rPr>
          <w:rFonts w:ascii="Cambria" w:hAnsi="Cambria"/>
        </w:rPr>
        <w:t>relative permittivity of the medium</w:t>
      </w:r>
    </w:p>
    <w:p w:rsidR="00EB0A0A" w:rsidRPr="00410347" w:rsidRDefault="00EB0A0A" w:rsidP="00BD5579">
      <w:pPr>
        <w:pStyle w:val="ListParagraph"/>
        <w:numPr>
          <w:ilvl w:val="1"/>
          <w:numId w:val="11"/>
        </w:numPr>
        <w:rPr>
          <w:rFonts w:ascii="Cambria" w:hAnsi="Cambria"/>
        </w:rPr>
      </w:pPr>
      <w:r w:rsidRPr="00410347">
        <w:rPr>
          <w:rFonts w:ascii="Cambria" w:hAnsi="Cambria"/>
        </w:rPr>
        <w:t>Permeability: relative permeability of the medium</w:t>
      </w:r>
    </w:p>
    <w:p w:rsidR="00EB0A0A" w:rsidRPr="00410347" w:rsidRDefault="00EB0A0A" w:rsidP="00BD5579">
      <w:pPr>
        <w:pStyle w:val="ListParagraph"/>
        <w:numPr>
          <w:ilvl w:val="1"/>
          <w:numId w:val="11"/>
        </w:numPr>
        <w:rPr>
          <w:rFonts w:ascii="Cambria" w:hAnsi="Cambria"/>
        </w:rPr>
      </w:pPr>
      <w:r w:rsidRPr="00410347">
        <w:rPr>
          <w:rFonts w:ascii="Cambria" w:hAnsi="Cambria"/>
        </w:rPr>
        <w:t>Sigma: bulk conductivity of the medium units S/m</w:t>
      </w:r>
    </w:p>
    <w:p w:rsidR="002761F7" w:rsidRPr="00410347" w:rsidRDefault="002761F7" w:rsidP="00BD5579">
      <w:pPr>
        <w:pStyle w:val="ListParagraph"/>
        <w:numPr>
          <w:ilvl w:val="1"/>
          <w:numId w:val="11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ConstantValue</w:t>
      </w:r>
      <w:r w:rsidRPr="00410347">
        <w:rPr>
          <w:rFonts w:ascii="Cambria" w:hAnsi="Cambria"/>
        </w:rPr>
        <w:t>:</w:t>
      </w:r>
      <w:r w:rsidRPr="00410347">
        <w:rPr>
          <w:rFonts w:ascii="Cambria" w:hAnsi="Cambria"/>
          <w:b/>
          <w:bCs/>
        </w:rPr>
        <w:t xml:space="preserve"> </w:t>
      </w:r>
      <w:r w:rsidR="00EB0A0A" w:rsidRPr="00410347">
        <w:rPr>
          <w:rFonts w:ascii="Cambria" w:hAnsi="Cambria"/>
        </w:rPr>
        <w:t xml:space="preserve">value of the above property. </w:t>
      </w:r>
    </w:p>
    <w:p w:rsidR="002761F7" w:rsidRPr="00410347" w:rsidRDefault="002761F7" w:rsidP="00EB0A0A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}  }</w:t>
      </w:r>
    </w:p>
    <w:p w:rsidR="002761F7" w:rsidRPr="00410347" w:rsidRDefault="002761F7" w:rsidP="002761F7">
      <w:pPr>
        <w:rPr>
          <w:rFonts w:ascii="Cambria" w:hAnsi="Cambria"/>
        </w:rPr>
      </w:pPr>
    </w:p>
    <w:p w:rsidR="00A60AF8" w:rsidRPr="00410347" w:rsidRDefault="00A60AF8" w:rsidP="00A60AF8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Write dofs to disk</w:t>
      </w:r>
      <w:r w:rsidRPr="00410347">
        <w:rPr>
          <w:rFonts w:ascii="Cambria" w:hAnsi="Cambria"/>
        </w:rPr>
        <w:t xml:space="preserve">: write electric fields </w:t>
      </w:r>
    </w:p>
    <w:p w:rsidR="00A60AF8" w:rsidRPr="00410347" w:rsidRDefault="00A60AF8" w:rsidP="00A60AF8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Debug bd dofs mapping</w:t>
      </w:r>
      <w:r w:rsidRPr="00410347">
        <w:rPr>
          <w:rFonts w:ascii="Cambria" w:hAnsi="Cambria"/>
        </w:rPr>
        <w:t>: on or off. Allow debugging for advanced users. Default is off.</w:t>
      </w:r>
    </w:p>
    <w:p w:rsidR="00A60AF8" w:rsidRPr="00410347" w:rsidRDefault="00A60AF8" w:rsidP="00A60AF8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Debug matrix assembly</w:t>
      </w:r>
      <w:r w:rsidRPr="00410347">
        <w:rPr>
          <w:rFonts w:ascii="Cambria" w:hAnsi="Cambria"/>
        </w:rPr>
        <w:t>: on or off. Allow debugging for advanced users. Default is off.</w:t>
      </w:r>
    </w:p>
    <w:p w:rsidR="00A60AF8" w:rsidRPr="00410347" w:rsidRDefault="00A60AF8" w:rsidP="00A60AF8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Use reduced solver</w:t>
      </w:r>
      <w:r w:rsidRPr="00410347">
        <w:rPr>
          <w:rFonts w:ascii="Cambria" w:hAnsi="Cambria"/>
        </w:rPr>
        <w:t>: on or off. Reduce the number of DOFs. Default is on.</w:t>
      </w:r>
    </w:p>
    <w:p w:rsidR="00A60AF8" w:rsidRPr="00410347" w:rsidRDefault="00A60AF8" w:rsidP="00A60AF8">
      <w:pPr>
        <w:rPr>
          <w:rFonts w:ascii="Cambria" w:hAnsi="Cambria"/>
          <w:b/>
          <w:bCs/>
        </w:rPr>
      </w:pPr>
      <w:r w:rsidRPr="00410347">
        <w:rPr>
          <w:rFonts w:ascii="Cambria" w:hAnsi="Cambria"/>
          <w:b/>
          <w:bCs/>
        </w:rPr>
        <w:lastRenderedPageBreak/>
        <w:t xml:space="preserve">Outputs: </w:t>
      </w:r>
      <w:r w:rsidRPr="00410347">
        <w:rPr>
          <w:rFonts w:ascii="Cambria" w:hAnsi="Cambria"/>
        </w:rPr>
        <w:t>defines output of the electrostatic solvers</w:t>
      </w:r>
    </w:p>
    <w:p w:rsidR="00A60AF8" w:rsidRPr="00410347" w:rsidRDefault="00A60AF8" w:rsidP="00BD5579">
      <w:pPr>
        <w:pStyle w:val="ListParagraph"/>
        <w:numPr>
          <w:ilvl w:val="1"/>
          <w:numId w:val="14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Matrices and vectors</w:t>
      </w:r>
      <w:r w:rsidRPr="00410347">
        <w:rPr>
          <w:rFonts w:ascii="Cambria" w:hAnsi="Cambria"/>
        </w:rPr>
        <w:t>: Off</w:t>
      </w:r>
    </w:p>
    <w:p w:rsidR="00A60AF8" w:rsidRPr="00410347" w:rsidRDefault="00A60AF8" w:rsidP="00BD5579">
      <w:pPr>
        <w:pStyle w:val="ListParagraph"/>
        <w:numPr>
          <w:ilvl w:val="1"/>
          <w:numId w:val="14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Dofs for tracker</w:t>
      </w:r>
      <w:r w:rsidRPr="00410347">
        <w:rPr>
          <w:rFonts w:ascii="Cambria" w:hAnsi="Cambria"/>
        </w:rPr>
        <w:t>: Off</w:t>
      </w:r>
    </w:p>
    <w:p w:rsidR="00A60AF8" w:rsidRPr="00410347" w:rsidRDefault="00A60AF8" w:rsidP="00BD5579">
      <w:pPr>
        <w:pStyle w:val="ListParagraph"/>
        <w:numPr>
          <w:ilvl w:val="1"/>
          <w:numId w:val="14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Dofs for vizualization</w:t>
      </w:r>
      <w:r w:rsidRPr="00410347">
        <w:rPr>
          <w:rFonts w:ascii="Cambria" w:hAnsi="Cambria"/>
        </w:rPr>
        <w:t>: On</w:t>
      </w:r>
    </w:p>
    <w:p w:rsidR="00A60AF8" w:rsidRPr="00410347" w:rsidRDefault="00A60AF8" w:rsidP="00BD5579">
      <w:pPr>
        <w:pStyle w:val="ListParagraph"/>
        <w:numPr>
          <w:ilvl w:val="1"/>
          <w:numId w:val="14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Dofs diff for vizualization</w:t>
      </w:r>
      <w:r w:rsidRPr="00410347">
        <w:rPr>
          <w:rFonts w:ascii="Cambria" w:hAnsi="Cambria"/>
        </w:rPr>
        <w:t>: Off</w:t>
      </w:r>
    </w:p>
    <w:p w:rsidR="00BD5579" w:rsidRPr="00BD5579" w:rsidRDefault="00A60AF8" w:rsidP="00BD5579">
      <w:pPr>
        <w:pStyle w:val="ListParagraph"/>
        <w:numPr>
          <w:ilvl w:val="1"/>
          <w:numId w:val="14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ElectrostaticFieldToken </w:t>
      </w:r>
      <w:r w:rsidRPr="00410347">
        <w:rPr>
          <w:rFonts w:ascii="Cambria" w:hAnsi="Cambria" w:cs="Arial"/>
          <w:b/>
          <w:bCs/>
          <w:color w:val="1D1C1D"/>
          <w:sz w:val="23"/>
          <w:szCs w:val="23"/>
          <w:shd w:val="clear" w:color="auto" w:fill="FFFFFF"/>
        </w:rPr>
        <w:t xml:space="preserve">: </w:t>
      </w:r>
      <w:r w:rsidRPr="00410347">
        <w:rPr>
          <w:rFonts w:ascii="Cambria" w:hAnsi="Cambria"/>
        </w:rPr>
        <w:t xml:space="preserve">On or off. </w:t>
      </w:r>
      <w:r w:rsidR="0026357E" w:rsidRPr="00410347">
        <w:rPr>
          <w:rFonts w:ascii="Cambria" w:hAnsi="Cambria"/>
        </w:rPr>
        <w:t>On a</w:t>
      </w:r>
      <w:r w:rsidRPr="00410347">
        <w:rPr>
          <w:rFonts w:ascii="Cambria" w:hAnsi="Cambria"/>
        </w:rPr>
        <w:t>llows to export the electrostatic field on a Cartesian</w:t>
      </w:r>
      <w:r w:rsidR="0026357E" w:rsidRPr="00410347">
        <w:rPr>
          <w:rFonts w:ascii="Cambria" w:hAnsi="Cambria"/>
        </w:rPr>
        <w:t xml:space="preserve"> (structured)</w:t>
      </w:r>
      <w:r w:rsidRPr="00410347">
        <w:rPr>
          <w:rFonts w:ascii="Cambria" w:hAnsi="Cambria"/>
        </w:rPr>
        <w:t xml:space="preserve"> grid</w:t>
      </w:r>
      <w:r w:rsidR="0026357E" w:rsidRPr="00410347">
        <w:rPr>
          <w:rFonts w:ascii="Cambria" w:hAnsi="Cambria"/>
        </w:rPr>
        <w:t xml:space="preserve"> to be used for Track3p</w:t>
      </w:r>
      <w:r w:rsidRPr="00410347">
        <w:rPr>
          <w:rFonts w:ascii="Cambria" w:hAnsi="Cambria"/>
        </w:rPr>
        <w:t>.</w:t>
      </w:r>
    </w:p>
    <w:p w:rsidR="0026357E" w:rsidRPr="00410347" w:rsidRDefault="00A60AF8" w:rsidP="00BD5579">
      <w:pPr>
        <w:pStyle w:val="ListParagraph"/>
        <w:numPr>
          <w:ilvl w:val="1"/>
          <w:numId w:val="14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FileName:</w:t>
      </w:r>
      <w:r w:rsidRPr="00410347">
        <w:rPr>
          <w:rFonts w:ascii="Cambria" w:hAnsi="Cambria" w:cs="Arial"/>
          <w:b/>
          <w:bCs/>
          <w:color w:val="1D1C1D"/>
          <w:sz w:val="23"/>
          <w:szCs w:val="23"/>
          <w:shd w:val="clear" w:color="auto" w:fill="FFFFFF"/>
        </w:rPr>
        <w:t xml:space="preserve"> </w:t>
      </w:r>
      <w:r w:rsidRPr="00410347">
        <w:rPr>
          <w:rFonts w:ascii="Cambria" w:hAnsi="Cambria"/>
        </w:rPr>
        <w:t>name of the file</w:t>
      </w:r>
      <w:r w:rsidR="0026357E" w:rsidRPr="00410347">
        <w:rPr>
          <w:rFonts w:ascii="Cambria" w:hAnsi="Cambria"/>
        </w:rPr>
        <w:t xml:space="preserve"> to be written</w:t>
      </w:r>
    </w:p>
    <w:p w:rsidR="00BD5579" w:rsidRDefault="00A60AF8" w:rsidP="00BD5579">
      <w:pPr>
        <w:pStyle w:val="ListParagraph"/>
        <w:numPr>
          <w:ilvl w:val="1"/>
          <w:numId w:val="14"/>
        </w:numPr>
        <w:rPr>
          <w:rFonts w:ascii="Cambria" w:hAnsi="Cambria"/>
        </w:rPr>
      </w:pPr>
      <w:r w:rsidRPr="00BD5579">
        <w:rPr>
          <w:rFonts w:ascii="Cambria" w:hAnsi="Cambria" w:cs="Arial"/>
          <w:b/>
          <w:bCs/>
          <w:color w:val="1D1C1D"/>
          <w:sz w:val="23"/>
          <w:szCs w:val="23"/>
          <w:shd w:val="clear" w:color="auto" w:fill="FFFFFF"/>
        </w:rPr>
        <w:t xml:space="preserve">Nx: </w:t>
      </w:r>
      <w:r w:rsidR="0026357E" w:rsidRPr="00BD5579">
        <w:rPr>
          <w:rFonts w:ascii="Cambria" w:hAnsi="Cambria"/>
        </w:rPr>
        <w:t>number of points sampled along the x axis.</w:t>
      </w:r>
    </w:p>
    <w:p w:rsidR="00BD5579" w:rsidRPr="00BD5579" w:rsidRDefault="00A60AF8" w:rsidP="00BD5579">
      <w:pPr>
        <w:pStyle w:val="ListParagraph"/>
        <w:numPr>
          <w:ilvl w:val="1"/>
          <w:numId w:val="14"/>
        </w:numPr>
        <w:rPr>
          <w:rFonts w:ascii="Cambria" w:hAnsi="Cambria"/>
        </w:rPr>
      </w:pPr>
      <w:r w:rsidRPr="00BD5579">
        <w:rPr>
          <w:rFonts w:ascii="Cambria" w:hAnsi="Cambria" w:cs="Arial"/>
          <w:b/>
          <w:bCs/>
          <w:color w:val="1D1C1D"/>
          <w:sz w:val="23"/>
          <w:szCs w:val="23"/>
          <w:shd w:val="clear" w:color="auto" w:fill="FFFFFF"/>
        </w:rPr>
        <w:t xml:space="preserve">Ny: </w:t>
      </w:r>
      <w:r w:rsidR="0026357E" w:rsidRPr="00BD5579">
        <w:rPr>
          <w:rFonts w:ascii="Cambria" w:hAnsi="Cambria"/>
        </w:rPr>
        <w:t xml:space="preserve">number of points sampled along the </w:t>
      </w:r>
      <w:r w:rsidR="00BD5579">
        <w:rPr>
          <w:rFonts w:ascii="Cambria" w:hAnsi="Cambria"/>
        </w:rPr>
        <w:t>y</w:t>
      </w:r>
      <w:r w:rsidR="0026357E" w:rsidRPr="00BD5579">
        <w:rPr>
          <w:rFonts w:ascii="Cambria" w:hAnsi="Cambria"/>
        </w:rPr>
        <w:t xml:space="preserve"> axis.</w:t>
      </w:r>
      <w:r w:rsidRPr="00BD5579">
        <w:rPr>
          <w:rFonts w:ascii="Cambria" w:hAnsi="Cambria" w:cs="Arial"/>
          <w:b/>
          <w:bCs/>
          <w:color w:val="1D1C1D"/>
          <w:sz w:val="23"/>
          <w:szCs w:val="23"/>
          <w:shd w:val="clear" w:color="auto" w:fill="FFFFFF"/>
        </w:rPr>
        <w:t> </w:t>
      </w:r>
      <w:r w:rsidR="0026357E" w:rsidRPr="00BD5579">
        <w:rPr>
          <w:rFonts w:ascii="Cambria" w:hAnsi="Cambria" w:cs="Arial"/>
          <w:b/>
          <w:bCs/>
          <w:color w:val="1D1C1D"/>
          <w:sz w:val="23"/>
          <w:szCs w:val="23"/>
          <w:shd w:val="clear" w:color="auto" w:fill="FFFFFF"/>
        </w:rPr>
        <w:tab/>
      </w:r>
    </w:p>
    <w:p w:rsidR="00A60AF8" w:rsidRPr="00BD5579" w:rsidRDefault="00A60AF8" w:rsidP="00BD5579">
      <w:pPr>
        <w:pStyle w:val="ListParagraph"/>
        <w:numPr>
          <w:ilvl w:val="1"/>
          <w:numId w:val="14"/>
        </w:numPr>
        <w:rPr>
          <w:rFonts w:ascii="Cambria" w:hAnsi="Cambria"/>
        </w:rPr>
      </w:pPr>
      <w:r w:rsidRPr="00BD5579">
        <w:rPr>
          <w:rFonts w:ascii="Cambria" w:hAnsi="Cambria" w:cs="Arial"/>
          <w:b/>
          <w:bCs/>
          <w:color w:val="1D1C1D"/>
          <w:sz w:val="23"/>
          <w:szCs w:val="23"/>
          <w:shd w:val="clear" w:color="auto" w:fill="FFFFFF"/>
        </w:rPr>
        <w:t xml:space="preserve">Nz: </w:t>
      </w:r>
      <w:r w:rsidR="0026357E" w:rsidRPr="00BD5579">
        <w:rPr>
          <w:rFonts w:ascii="Cambria" w:hAnsi="Cambria"/>
        </w:rPr>
        <w:t xml:space="preserve">number of points sampled along the </w:t>
      </w:r>
      <w:r w:rsidR="00BD5579">
        <w:rPr>
          <w:rFonts w:ascii="Cambria" w:hAnsi="Cambria"/>
        </w:rPr>
        <w:t>z</w:t>
      </w:r>
      <w:r w:rsidR="0026357E" w:rsidRPr="00BD5579">
        <w:rPr>
          <w:rFonts w:ascii="Cambria" w:hAnsi="Cambria"/>
        </w:rPr>
        <w:t xml:space="preserve"> axis.</w:t>
      </w:r>
      <w:r w:rsidR="0026357E" w:rsidRPr="00BD5579">
        <w:rPr>
          <w:rFonts w:ascii="Cambria" w:hAnsi="Cambria"/>
        </w:rPr>
        <w:br/>
      </w:r>
    </w:p>
    <w:p w:rsidR="00A60AF8" w:rsidRPr="00410347" w:rsidRDefault="00A60AF8" w:rsidP="00A60AF8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</w:t>
      </w:r>
    </w:p>
    <w:p w:rsidR="002761F7" w:rsidRPr="00410347" w:rsidRDefault="00A63964" w:rsidP="00A63964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Boundary:</w:t>
      </w:r>
      <w:r w:rsidRPr="00410347">
        <w:rPr>
          <w:rFonts w:ascii="Cambria" w:hAnsi="Cambria"/>
        </w:rPr>
        <w:t xml:space="preserve">  definition of boundaries on the specified surfaces. Each boundary need a separate container.</w:t>
      </w:r>
    </w:p>
    <w:p w:rsidR="00A63964" w:rsidRPr="00410347" w:rsidRDefault="00A63964" w:rsidP="00BD5579">
      <w:pPr>
        <w:pStyle w:val="ListParagraph"/>
        <w:numPr>
          <w:ilvl w:val="0"/>
          <w:numId w:val="15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Id</w:t>
      </w:r>
      <w:r w:rsidRPr="00410347">
        <w:rPr>
          <w:rFonts w:ascii="Cambria" w:hAnsi="Cambria"/>
        </w:rPr>
        <w:t xml:space="preserve">: surface ID as assigned in cubit    </w:t>
      </w:r>
    </w:p>
    <w:p w:rsidR="00A63964" w:rsidRPr="00410347" w:rsidRDefault="00A63964" w:rsidP="00BD5579">
      <w:pPr>
        <w:pStyle w:val="ListParagraph"/>
        <w:numPr>
          <w:ilvl w:val="0"/>
          <w:numId w:val="15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ConditionType</w:t>
      </w:r>
      <w:r w:rsidRPr="00410347">
        <w:rPr>
          <w:rFonts w:ascii="Cambria" w:hAnsi="Cambria"/>
        </w:rPr>
        <w:t xml:space="preserve">: Dirichlet  or Nuemann. </w:t>
      </w:r>
    </w:p>
    <w:p w:rsidR="00A63964" w:rsidRPr="00410347" w:rsidRDefault="00A63964" w:rsidP="00BD5579">
      <w:pPr>
        <w:pStyle w:val="ListParagraph"/>
        <w:numPr>
          <w:ilvl w:val="0"/>
          <w:numId w:val="15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DirichletValue</w:t>
      </w:r>
      <w:r w:rsidRPr="00410347">
        <w:rPr>
          <w:rFonts w:ascii="Cambria" w:hAnsi="Cambria"/>
        </w:rPr>
        <w:t xml:space="preserve">: </w:t>
      </w:r>
      <w:r w:rsidR="00FE28D6" w:rsidRPr="00410347">
        <w:rPr>
          <w:rFonts w:ascii="Cambria" w:hAnsi="Cambria"/>
        </w:rPr>
        <w:t>value of the electric potential of the Dirichlet boundary</w:t>
      </w:r>
    </w:p>
    <w:p w:rsidR="00FE28D6" w:rsidRPr="00410347" w:rsidRDefault="00FE28D6" w:rsidP="00BD5579">
      <w:pPr>
        <w:pStyle w:val="ListParagraph"/>
        <w:numPr>
          <w:ilvl w:val="0"/>
          <w:numId w:val="15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NuemannValue</w:t>
      </w:r>
      <w:r w:rsidRPr="00410347">
        <w:rPr>
          <w:rFonts w:ascii="Cambria" w:hAnsi="Cambria"/>
        </w:rPr>
        <w:t>: value of the magnetic potential of the Dirichlet boundary (usually 0)</w:t>
      </w:r>
    </w:p>
    <w:p w:rsidR="002761F7" w:rsidRPr="00410347" w:rsidRDefault="002761F7" w:rsidP="002761F7">
      <w:pPr>
        <w:rPr>
          <w:rFonts w:ascii="Cambria" w:hAnsi="Cambria"/>
        </w:rPr>
      </w:pPr>
    </w:p>
    <w:p w:rsidR="00DB2295" w:rsidRPr="00410347" w:rsidRDefault="00FE28D6" w:rsidP="00FE28D6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Compute non zero initial guess</w:t>
      </w:r>
      <w:r w:rsidRPr="00410347">
        <w:rPr>
          <w:rFonts w:ascii="Cambria" w:hAnsi="Cambria"/>
        </w:rPr>
        <w:t>: On or off. Enables non zero initial values in the 0th iteration of the electric field.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LinearSolver</w:t>
      </w:r>
      <w:r w:rsidRPr="00410347">
        <w:rPr>
          <w:rFonts w:ascii="Cambria" w:hAnsi="Cambria"/>
        </w:rPr>
        <w:t xml:space="preserve"> defines the solver for the electrostatic problem. Leave settings as is.</w:t>
      </w:r>
    </w:p>
    <w:p w:rsidR="003257DB" w:rsidRPr="00BD5579" w:rsidRDefault="003257DB" w:rsidP="00BD5579">
      <w:pPr>
        <w:pStyle w:val="ListParagraph"/>
        <w:numPr>
          <w:ilvl w:val="2"/>
          <w:numId w:val="16"/>
        </w:numPr>
        <w:ind w:left="1440"/>
        <w:rPr>
          <w:rFonts w:ascii="Cambria" w:hAnsi="Cambria"/>
        </w:rPr>
      </w:pPr>
      <w:r w:rsidRPr="00BD5579">
        <w:rPr>
          <w:rFonts w:ascii="Cambria" w:hAnsi="Cambria"/>
          <w:b/>
          <w:bCs/>
        </w:rPr>
        <w:t>Solver</w:t>
      </w:r>
      <w:r w:rsidRPr="00BD5579">
        <w:rPr>
          <w:rFonts w:ascii="Cambria" w:hAnsi="Cambria"/>
        </w:rPr>
        <w:t>:            CG  for larger probmelsn</w:t>
      </w:r>
    </w:p>
    <w:p w:rsidR="003257DB" w:rsidRPr="00BD5579" w:rsidRDefault="00BD5579" w:rsidP="00BD5579">
      <w:pPr>
        <w:ind w:left="720"/>
        <w:rPr>
          <w:rFonts w:ascii="Cambria" w:hAnsi="Cambria"/>
        </w:rPr>
      </w:pPr>
      <w:r w:rsidRPr="00BD5579">
        <w:rPr>
          <w:rFonts w:ascii="Cambria" w:hAnsi="Cambria"/>
        </w:rPr>
        <w:t xml:space="preserve">                            </w:t>
      </w:r>
      <w:r>
        <w:rPr>
          <w:rFonts w:ascii="Cambria" w:hAnsi="Cambria"/>
        </w:rPr>
        <w:t xml:space="preserve">              </w:t>
      </w:r>
      <w:r w:rsidR="003257DB" w:rsidRPr="00BD5579">
        <w:rPr>
          <w:rFonts w:ascii="Cambria" w:hAnsi="Cambria"/>
        </w:rPr>
        <w:t xml:space="preserve">MUMPSFLOAT for smaller problems   </w:t>
      </w:r>
    </w:p>
    <w:p w:rsidR="003257DB" w:rsidRPr="00BD5579" w:rsidRDefault="003257DB" w:rsidP="00BD5579">
      <w:pPr>
        <w:pStyle w:val="ListParagraph"/>
        <w:numPr>
          <w:ilvl w:val="2"/>
          <w:numId w:val="16"/>
        </w:numPr>
        <w:ind w:left="1440"/>
        <w:rPr>
          <w:rFonts w:ascii="Cambria" w:hAnsi="Cambria"/>
        </w:rPr>
      </w:pPr>
      <w:r w:rsidRPr="00BD5579">
        <w:rPr>
          <w:rFonts w:ascii="Cambria" w:hAnsi="Cambria"/>
          <w:b/>
          <w:bCs/>
        </w:rPr>
        <w:t>Preconditioner</w:t>
      </w:r>
      <w:r w:rsidRPr="00BD5579">
        <w:rPr>
          <w:rFonts w:ascii="Cambria" w:hAnsi="Cambria"/>
        </w:rPr>
        <w:t xml:space="preserve">:    CHOLESKY    </w:t>
      </w:r>
    </w:p>
    <w:p w:rsidR="003257DB" w:rsidRPr="00BD5579" w:rsidRDefault="003257DB" w:rsidP="00BD5579">
      <w:pPr>
        <w:pStyle w:val="ListParagraph"/>
        <w:numPr>
          <w:ilvl w:val="2"/>
          <w:numId w:val="16"/>
        </w:numPr>
        <w:ind w:left="1440"/>
        <w:rPr>
          <w:rFonts w:ascii="Cambria" w:hAnsi="Cambria"/>
        </w:rPr>
      </w:pPr>
      <w:r w:rsidRPr="00BD5579">
        <w:rPr>
          <w:rFonts w:ascii="Cambria" w:hAnsi="Cambria"/>
          <w:b/>
          <w:bCs/>
        </w:rPr>
        <w:t>PrintFrequency</w:t>
      </w:r>
      <w:r w:rsidRPr="00BD5579">
        <w:rPr>
          <w:rFonts w:ascii="Cambria" w:hAnsi="Cambria"/>
        </w:rPr>
        <w:t xml:space="preserve">:    50   </w:t>
      </w:r>
    </w:p>
    <w:p w:rsidR="003257DB" w:rsidRPr="00BD5579" w:rsidRDefault="003257DB" w:rsidP="00BD5579">
      <w:pPr>
        <w:pStyle w:val="ListParagraph"/>
        <w:numPr>
          <w:ilvl w:val="2"/>
          <w:numId w:val="16"/>
        </w:numPr>
        <w:ind w:left="1440"/>
        <w:rPr>
          <w:rFonts w:ascii="Cambria" w:hAnsi="Cambria"/>
        </w:rPr>
      </w:pPr>
      <w:r w:rsidRPr="00BD5579">
        <w:rPr>
          <w:rFonts w:ascii="Cambria" w:hAnsi="Cambria"/>
          <w:b/>
          <w:bCs/>
        </w:rPr>
        <w:t>QuietMode</w:t>
      </w:r>
      <w:r w:rsidRPr="00BD5579">
        <w:rPr>
          <w:rFonts w:ascii="Cambria" w:hAnsi="Cambria"/>
        </w:rPr>
        <w:t xml:space="preserve">:         0   </w:t>
      </w:r>
    </w:p>
    <w:p w:rsidR="003257DB" w:rsidRPr="00BD5579" w:rsidRDefault="003257DB" w:rsidP="00BD5579">
      <w:pPr>
        <w:pStyle w:val="ListParagraph"/>
        <w:numPr>
          <w:ilvl w:val="2"/>
          <w:numId w:val="16"/>
        </w:numPr>
        <w:ind w:left="1440"/>
        <w:rPr>
          <w:rFonts w:ascii="Cambria" w:hAnsi="Cambria"/>
        </w:rPr>
      </w:pPr>
      <w:r w:rsidRPr="00BD5579">
        <w:rPr>
          <w:rFonts w:ascii="Cambria" w:hAnsi="Cambria"/>
          <w:b/>
          <w:bCs/>
        </w:rPr>
        <w:t>AbsoluteTolerance</w:t>
      </w:r>
      <w:r w:rsidRPr="00BD5579">
        <w:rPr>
          <w:rFonts w:ascii="Cambria" w:hAnsi="Cambria"/>
        </w:rPr>
        <w:t xml:space="preserve">: 1.00e-99    </w:t>
      </w:r>
    </w:p>
    <w:p w:rsidR="003257DB" w:rsidRPr="00BD5579" w:rsidRDefault="003257DB" w:rsidP="00BD5579">
      <w:pPr>
        <w:pStyle w:val="ListParagraph"/>
        <w:numPr>
          <w:ilvl w:val="2"/>
          <w:numId w:val="16"/>
        </w:numPr>
        <w:ind w:left="1440"/>
        <w:rPr>
          <w:rFonts w:ascii="Cambria" w:hAnsi="Cambria"/>
        </w:rPr>
      </w:pPr>
      <w:r w:rsidRPr="00BD5579">
        <w:rPr>
          <w:rFonts w:ascii="Cambria" w:hAnsi="Cambria"/>
          <w:b/>
          <w:bCs/>
        </w:rPr>
        <w:t>Tolerance</w:t>
      </w:r>
      <w:r w:rsidRPr="00BD5579">
        <w:rPr>
          <w:rFonts w:ascii="Cambria" w:hAnsi="Cambria"/>
        </w:rPr>
        <w:t xml:space="preserve">:         1.00e-16    </w:t>
      </w:r>
    </w:p>
    <w:p w:rsidR="003257DB" w:rsidRPr="00BD5579" w:rsidRDefault="003257DB" w:rsidP="00BD5579">
      <w:pPr>
        <w:pStyle w:val="ListParagraph"/>
        <w:numPr>
          <w:ilvl w:val="2"/>
          <w:numId w:val="16"/>
        </w:numPr>
        <w:ind w:left="1440"/>
        <w:rPr>
          <w:rFonts w:ascii="Cambria" w:hAnsi="Cambria"/>
        </w:rPr>
      </w:pPr>
      <w:r w:rsidRPr="00BD5579">
        <w:rPr>
          <w:rFonts w:ascii="Cambria" w:hAnsi="Cambria"/>
          <w:b/>
          <w:bCs/>
        </w:rPr>
        <w:t>MaxIterations</w:t>
      </w:r>
      <w:r w:rsidRPr="00BD5579">
        <w:rPr>
          <w:rFonts w:ascii="Cambria" w:hAnsi="Cambria"/>
        </w:rPr>
        <w:t xml:space="preserve">:     5000  </w:t>
      </w:r>
    </w:p>
    <w:p w:rsidR="00FE28D6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ab/>
        <w:t>}</w:t>
      </w:r>
    </w:p>
    <w:p w:rsidR="003257DB" w:rsidRPr="00410347" w:rsidRDefault="003257DB" w:rsidP="003257DB">
      <w:pPr>
        <w:rPr>
          <w:rFonts w:ascii="Cambria" w:hAnsi="Cambria"/>
        </w:rPr>
      </w:pPr>
    </w:p>
    <w:p w:rsidR="003257DB" w:rsidRDefault="003257DB" w:rsidP="003257DB">
      <w:pPr>
        <w:rPr>
          <w:rFonts w:ascii="Cambria" w:hAnsi="Cambria"/>
        </w:rPr>
      </w:pPr>
    </w:p>
    <w:p w:rsidR="00BD5579" w:rsidRPr="00410347" w:rsidRDefault="00BD5579" w:rsidP="003257DB">
      <w:pPr>
        <w:rPr>
          <w:rFonts w:ascii="Cambria" w:hAnsi="Cambria"/>
        </w:rPr>
      </w:pPr>
    </w:p>
    <w:p w:rsidR="003257DB" w:rsidRPr="00410347" w:rsidRDefault="003257DB" w:rsidP="003257DB">
      <w:pPr>
        <w:rPr>
          <w:rFonts w:ascii="Cambria" w:hAnsi="Cambria"/>
        </w:rPr>
      </w:pPr>
    </w:p>
    <w:p w:rsidR="003257DB" w:rsidRPr="00410347" w:rsidRDefault="003257DB" w:rsidP="003257DB">
      <w:pPr>
        <w:jc w:val="center"/>
        <w:rPr>
          <w:rFonts w:ascii="Cambria" w:hAnsi="Cambria"/>
          <w:b/>
          <w:bCs/>
        </w:rPr>
      </w:pPr>
      <w:r w:rsidRPr="00410347">
        <w:rPr>
          <w:rFonts w:ascii="Cambria" w:hAnsi="Cambria"/>
          <w:b/>
          <w:bCs/>
        </w:rPr>
        <w:lastRenderedPageBreak/>
        <w:t>MagnetostaticProblem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>MagnetostaticProblem: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>{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MeshFile: dcgun.ncdf        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BasisOrder: 2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CurvedSurfaces: on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Charge averaging factor: 0.1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VolumeMaterial:  { 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Id: 1 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MediumName: Vacuum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PhysicalParameter:  {   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  Name: Permittivity 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  ConstantValue: 1.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ab/>
        <w:t xml:space="preserve">   }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}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Write dofs to disk: on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Debug bd dofs mapping: Off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Debug matrix assembly: Off  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Use reduced solver: On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Outputs:  {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   Dofs for vizualization: On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ab/>
        <w:t>}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Boundary:  { 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Id: 1  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ConditionType: Dirichlet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DirichletValue: 0.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}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Boundary:  {  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Id: 2 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lastRenderedPageBreak/>
        <w:t xml:space="preserve">     ConditionType: Dirichlet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DirichletValue : 0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}  </w:t>
      </w:r>
    </w:p>
    <w:p w:rsidR="003257DB" w:rsidRPr="00410347" w:rsidRDefault="003257DB" w:rsidP="003257DB">
      <w:pPr>
        <w:rPr>
          <w:rFonts w:ascii="Cambria" w:hAnsi="Cambria"/>
        </w:rPr>
      </w:pP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Compute non zero initial guess: On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LinearSolver: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ab/>
        <w:t xml:space="preserve">{ 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ab/>
      </w:r>
      <w:r w:rsidRPr="00410347">
        <w:rPr>
          <w:rFonts w:ascii="Cambria" w:hAnsi="Cambria"/>
        </w:rPr>
        <w:tab/>
        <w:t xml:space="preserve">Solver:            MUMPSFLOAT 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ab/>
      </w:r>
      <w:r w:rsidRPr="00410347">
        <w:rPr>
          <w:rFonts w:ascii="Cambria" w:hAnsi="Cambria"/>
        </w:rPr>
        <w:tab/>
        <w:t xml:space="preserve">Preconditioner:    CHOLESKY  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ab/>
      </w:r>
      <w:r w:rsidRPr="00410347">
        <w:rPr>
          <w:rFonts w:ascii="Cambria" w:hAnsi="Cambria"/>
        </w:rPr>
        <w:tab/>
        <w:t xml:space="preserve">PrintFrequency:    50  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ab/>
      </w:r>
      <w:r w:rsidRPr="00410347">
        <w:rPr>
          <w:rFonts w:ascii="Cambria" w:hAnsi="Cambria"/>
        </w:rPr>
        <w:tab/>
        <w:t xml:space="preserve">QuietMode:         0 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ab/>
      </w:r>
      <w:r w:rsidRPr="00410347">
        <w:rPr>
          <w:rFonts w:ascii="Cambria" w:hAnsi="Cambria"/>
        </w:rPr>
        <w:tab/>
        <w:t xml:space="preserve">AbsoluteTolerance: 1.00e-99  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ab/>
      </w:r>
      <w:r w:rsidRPr="00410347">
        <w:rPr>
          <w:rFonts w:ascii="Cambria" w:hAnsi="Cambria"/>
        </w:rPr>
        <w:tab/>
        <w:t xml:space="preserve">Tolerance:         1.00e-16  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ab/>
      </w:r>
      <w:r w:rsidRPr="00410347">
        <w:rPr>
          <w:rFonts w:ascii="Cambria" w:hAnsi="Cambria"/>
        </w:rPr>
        <w:tab/>
        <w:t xml:space="preserve">MaxIterations:     5000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ab/>
        <w:t>}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>}</w:t>
      </w:r>
    </w:p>
    <w:p w:rsidR="003257DB" w:rsidRPr="00410347" w:rsidRDefault="003257DB" w:rsidP="003257DB">
      <w:pPr>
        <w:rPr>
          <w:rFonts w:ascii="Cambria" w:hAnsi="Cambria"/>
        </w:rPr>
      </w:pP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MagnetostaticProblem </w:t>
      </w:r>
      <w:r w:rsidRPr="00410347">
        <w:rPr>
          <w:rFonts w:ascii="Cambria" w:hAnsi="Cambria"/>
        </w:rPr>
        <w:t>defines the solver and boundary conditions for the magnetostatic solver. Follow the same syntax for the electrostatic problem.</w:t>
      </w:r>
    </w:p>
    <w:p w:rsidR="003257DB" w:rsidRPr="00410347" w:rsidRDefault="003257DB" w:rsidP="003257DB">
      <w:pPr>
        <w:rPr>
          <w:rFonts w:ascii="Cambria" w:hAnsi="Cambria"/>
        </w:rPr>
      </w:pPr>
    </w:p>
    <w:p w:rsidR="003257DB" w:rsidRDefault="003257DB" w:rsidP="003257DB">
      <w:pPr>
        <w:rPr>
          <w:rFonts w:ascii="Cambria" w:hAnsi="Cambria"/>
        </w:rPr>
      </w:pPr>
    </w:p>
    <w:p w:rsidR="00BD5579" w:rsidRDefault="00BD5579" w:rsidP="003257DB">
      <w:pPr>
        <w:rPr>
          <w:rFonts w:ascii="Cambria" w:hAnsi="Cambria"/>
        </w:rPr>
      </w:pPr>
    </w:p>
    <w:p w:rsidR="00BD5579" w:rsidRDefault="00BD5579" w:rsidP="003257DB">
      <w:pPr>
        <w:rPr>
          <w:rFonts w:ascii="Cambria" w:hAnsi="Cambria"/>
        </w:rPr>
      </w:pPr>
    </w:p>
    <w:p w:rsidR="00BD5579" w:rsidRDefault="00BD5579" w:rsidP="003257DB">
      <w:pPr>
        <w:rPr>
          <w:rFonts w:ascii="Cambria" w:hAnsi="Cambria"/>
        </w:rPr>
      </w:pPr>
    </w:p>
    <w:p w:rsidR="00BD5579" w:rsidRDefault="00BD5579" w:rsidP="003257DB">
      <w:pPr>
        <w:rPr>
          <w:rFonts w:ascii="Cambria" w:hAnsi="Cambria"/>
        </w:rPr>
      </w:pPr>
    </w:p>
    <w:p w:rsidR="00BD5579" w:rsidRDefault="00BD5579" w:rsidP="003257DB">
      <w:pPr>
        <w:rPr>
          <w:rFonts w:ascii="Cambria" w:hAnsi="Cambria"/>
        </w:rPr>
      </w:pPr>
    </w:p>
    <w:p w:rsidR="00BD5579" w:rsidRDefault="00BD5579" w:rsidP="003257DB">
      <w:pPr>
        <w:rPr>
          <w:rFonts w:ascii="Cambria" w:hAnsi="Cambria"/>
        </w:rPr>
      </w:pPr>
    </w:p>
    <w:p w:rsidR="00BD5579" w:rsidRDefault="00BD5579" w:rsidP="003257DB">
      <w:pPr>
        <w:rPr>
          <w:rFonts w:ascii="Cambria" w:hAnsi="Cambria"/>
        </w:rPr>
      </w:pPr>
    </w:p>
    <w:p w:rsidR="00BD5579" w:rsidRPr="00410347" w:rsidRDefault="00BD5579" w:rsidP="003257DB">
      <w:pPr>
        <w:rPr>
          <w:rFonts w:ascii="Cambria" w:hAnsi="Cambria"/>
        </w:rPr>
      </w:pPr>
    </w:p>
    <w:p w:rsidR="003257DB" w:rsidRPr="00410347" w:rsidRDefault="003257DB" w:rsidP="003257DB">
      <w:pPr>
        <w:rPr>
          <w:rFonts w:ascii="Cambria" w:hAnsi="Cambria"/>
        </w:rPr>
      </w:pPr>
    </w:p>
    <w:p w:rsidR="003257DB" w:rsidRPr="00410347" w:rsidRDefault="003257DB" w:rsidP="003257DB">
      <w:pPr>
        <w:jc w:val="center"/>
        <w:rPr>
          <w:rFonts w:ascii="Cambria" w:hAnsi="Cambria"/>
          <w:b/>
          <w:bCs/>
        </w:rPr>
      </w:pPr>
      <w:r w:rsidRPr="00410347">
        <w:rPr>
          <w:rFonts w:ascii="Cambria" w:hAnsi="Cambria"/>
          <w:b/>
          <w:bCs/>
        </w:rPr>
        <w:lastRenderedPageBreak/>
        <w:t>Tracker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>Tracker: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>{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JobName: ./gun3p_results/OUTPUT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Particlefile: partpath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// For forward tracking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t: 6.0e-6 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Generate output for vizualization: on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>Print emission statistics: On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// For backward tracking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Backward: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{  t: 6.0e-6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Generate output for vizualization: on }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Domain: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{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t0: 0.0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dt: 1.0e-12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Window_Vol: 0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MaxImpacts: 2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LowEnergy: 0.0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HighEnergy: 1.0e+99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InitialEnergy: 0.0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dt backward: 1.0e-12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Backward velocity pattern: 0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Minimum backward velocity factor: 0.01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Strategy for dt: 0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Emission Nx:   200    //600, 300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Emission Ny:   100.   //200, 100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Emission Nz:   300.   //600, 400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lastRenderedPageBreak/>
        <w:t xml:space="preserve">  Tracking Nx:   200.   //600, 300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Tracking Ny:   100.   //200, 100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Tracking Nz:   300    //600, 400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Tracking box x min: -0.11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Tracking box y min: -0.04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Tracking box z min: -0.001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Tracking box x max: 0.11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Tracking box y max: 0.04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Tracking box z max: 0.18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}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Monitor: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{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Type: PlaneCrossingsVsT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Name: screen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Plane point: 0., 0., 0.15999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Plane normal: 0., 0., 1.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Compute densities: On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Max x for densities: 0.110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Max y for densities: 0.004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X number of densities: 11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Y number of densities: 80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}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MeshInterface: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{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Type: pd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Localizer: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{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  Type: USS_Curve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}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lastRenderedPageBreak/>
        <w:t xml:space="preserve">  }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Emitter: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{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Type: 6</w:t>
      </w:r>
    </w:p>
    <w:p w:rsidR="003257DB" w:rsidRPr="00410347" w:rsidRDefault="003257DB" w:rsidP="00410347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BoundaryID: 1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t0: -1.0e-12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t1:  1.0e-12</w:t>
      </w:r>
    </w:p>
    <w:p w:rsidR="003257DB" w:rsidRPr="00410347" w:rsidRDefault="003257DB" w:rsidP="00410347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N:  1.0e+0      </w:t>
      </w:r>
    </w:p>
    <w:p w:rsidR="003257DB" w:rsidRPr="00410347" w:rsidRDefault="003257DB" w:rsidP="00410347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M:  9.10938e-31 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Q: -1.60218e-19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d:  0.1e-3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// 1: center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// 2: stochastic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Sample Type: 1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Child Langmuir: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{</w:t>
      </w:r>
    </w:p>
    <w:p w:rsidR="003257DB" w:rsidRPr="00410347" w:rsidRDefault="003257DB" w:rsidP="00410347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Whole boundary is emitter: On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Use electric field direction for initial forward velocity: On</w:t>
      </w:r>
    </w:p>
    <w:p w:rsidR="003257DB" w:rsidRPr="00410347" w:rsidRDefault="003257DB" w:rsidP="00410347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Strategy: 6  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Use average J: On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Backward velocity factor: 0.66666667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Forward velocity factor: 1.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Min allowed distance: 0.01e-3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Max allowed distance: 5.00e-3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Given delta phi: 100.0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Max allowed emission distance wrt z axis: 1.000000</w:t>
      </w:r>
    </w:p>
    <w:p w:rsidR="003257DB" w:rsidRPr="00410347" w:rsidRDefault="003257DB" w:rsidP="00410347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First inter cycle factor: 1.0. </w:t>
      </w:r>
    </w:p>
    <w:p w:rsidR="003257DB" w:rsidRPr="00410347" w:rsidRDefault="003257DB" w:rsidP="00410347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Inter cycle averaging factor: 1.0. 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Max allowed total current: 1.35e+9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lastRenderedPageBreak/>
        <w:t xml:space="preserve">   Reference z for emission surface: 1.50e-3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Particles per face: 5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}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}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// HERE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Material: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{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// 1: Reflector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// 2: Absorber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// 3: Secondary emitter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// 4: Test surface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// 5: SymmetryPlane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BoundarySurfaceID: 1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Type: 2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}</w:t>
      </w:r>
    </w:p>
    <w:p w:rsidR="003257DB" w:rsidRPr="00410347" w:rsidRDefault="003257DB" w:rsidP="003257DB">
      <w:pPr>
        <w:rPr>
          <w:rFonts w:ascii="Cambria" w:hAnsi="Cambria"/>
        </w:rPr>
      </w:pP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Material: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{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BoundarySurfaceID: 2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Type: 2</w:t>
      </w:r>
    </w:p>
    <w:p w:rsidR="003257DB" w:rsidRPr="00410347" w:rsidRDefault="003257DB" w:rsidP="003257DB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}</w:t>
      </w:r>
    </w:p>
    <w:p w:rsidR="003257DB" w:rsidRPr="00410347" w:rsidRDefault="003257DB" w:rsidP="003257DB">
      <w:pPr>
        <w:rPr>
          <w:rFonts w:ascii="Cambria" w:hAnsi="Cambria"/>
        </w:rPr>
      </w:pPr>
    </w:p>
    <w:p w:rsidR="00673EE2" w:rsidRPr="00410347" w:rsidRDefault="00673EE2" w:rsidP="00673EE2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Tracker </w:t>
      </w:r>
      <w:r w:rsidRPr="00410347">
        <w:rPr>
          <w:rFonts w:ascii="Cambria" w:hAnsi="Cambria"/>
        </w:rPr>
        <w:t xml:space="preserve">defines the particle tracking algorithm and solver based on the calculated electric and magnetic field for each iteration. </w:t>
      </w:r>
    </w:p>
    <w:p w:rsidR="00673EE2" w:rsidRPr="00410347" w:rsidRDefault="00673EE2" w:rsidP="00673EE2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JobName</w:t>
      </w:r>
      <w:r w:rsidRPr="00410347">
        <w:rPr>
          <w:rFonts w:ascii="Cambria" w:hAnsi="Cambria"/>
        </w:rPr>
        <w:t xml:space="preserve"> location of the output results. Make sure it’s the same name used in the job submission batch file.</w:t>
      </w:r>
    </w:p>
    <w:p w:rsidR="00673EE2" w:rsidRPr="00410347" w:rsidRDefault="00673EE2" w:rsidP="00673EE2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</w:t>
      </w:r>
      <w:r w:rsidRPr="00410347">
        <w:rPr>
          <w:rFonts w:ascii="Cambria" w:hAnsi="Cambria"/>
          <w:b/>
          <w:bCs/>
        </w:rPr>
        <w:t>Particlefile</w:t>
      </w:r>
      <w:r w:rsidRPr="00410347">
        <w:rPr>
          <w:rFonts w:ascii="Cambria" w:hAnsi="Cambria"/>
        </w:rPr>
        <w:t>: prefix name of the particle files</w:t>
      </w:r>
    </w:p>
    <w:p w:rsidR="00673EE2" w:rsidRPr="00410347" w:rsidRDefault="00673EE2" w:rsidP="00673EE2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T</w:t>
      </w:r>
      <w:r w:rsidRPr="00410347">
        <w:rPr>
          <w:rFonts w:ascii="Cambria" w:hAnsi="Cambria"/>
        </w:rPr>
        <w:t xml:space="preserve"> final value of the time for forward particle tracking</w:t>
      </w:r>
    </w:p>
    <w:p w:rsidR="00673EE2" w:rsidRPr="00410347" w:rsidRDefault="00673EE2" w:rsidP="00673EE2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 Generate output for visualization</w:t>
      </w:r>
      <w:r w:rsidRPr="00410347">
        <w:rPr>
          <w:rFonts w:ascii="Cambria" w:hAnsi="Cambria"/>
        </w:rPr>
        <w:t xml:space="preserve"> on or off. Generates output values for forward particle trajectories.</w:t>
      </w:r>
    </w:p>
    <w:p w:rsidR="00673EE2" w:rsidRPr="00410347" w:rsidRDefault="00673EE2" w:rsidP="00673EE2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Print emission statistics</w:t>
      </w:r>
      <w:r w:rsidRPr="00410347">
        <w:rPr>
          <w:rFonts w:ascii="Cambria" w:hAnsi="Cambria"/>
        </w:rPr>
        <w:t>: on or off. write emission data in the output fiel.</w:t>
      </w:r>
    </w:p>
    <w:p w:rsidR="00673EE2" w:rsidRPr="00410347" w:rsidRDefault="00673EE2" w:rsidP="00673EE2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lastRenderedPageBreak/>
        <w:t>Backward</w:t>
      </w:r>
      <w:r w:rsidRPr="00410347">
        <w:rPr>
          <w:rFonts w:ascii="Cambria" w:hAnsi="Cambria"/>
        </w:rPr>
        <w:t xml:space="preserve"> defines backward tracking </w:t>
      </w:r>
    </w:p>
    <w:p w:rsidR="00673EE2" w:rsidRPr="00410347" w:rsidRDefault="00673EE2" w:rsidP="00673EE2">
      <w:pPr>
        <w:pStyle w:val="ListParagraph"/>
        <w:numPr>
          <w:ilvl w:val="0"/>
          <w:numId w:val="5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t</w:t>
      </w:r>
      <w:r w:rsidRPr="00410347">
        <w:rPr>
          <w:rFonts w:ascii="Cambria" w:hAnsi="Cambria"/>
        </w:rPr>
        <w:t xml:space="preserve"> final value of the time for forward particle tracking </w:t>
      </w:r>
    </w:p>
    <w:p w:rsidR="00673EE2" w:rsidRPr="00410347" w:rsidRDefault="00673EE2" w:rsidP="00673EE2">
      <w:pPr>
        <w:pStyle w:val="ListParagraph"/>
        <w:numPr>
          <w:ilvl w:val="0"/>
          <w:numId w:val="5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Generate output for vizualization</w:t>
      </w:r>
      <w:r w:rsidRPr="00410347">
        <w:rPr>
          <w:rFonts w:ascii="Cambria" w:hAnsi="Cambria"/>
        </w:rPr>
        <w:t>: Generates output values for backward particle trajectories.</w:t>
      </w:r>
    </w:p>
    <w:p w:rsidR="00673EE2" w:rsidRPr="00410347" w:rsidRDefault="00673EE2" w:rsidP="00673EE2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</w:t>
      </w:r>
    </w:p>
    <w:p w:rsidR="00673EE2" w:rsidRPr="00410347" w:rsidRDefault="00673EE2" w:rsidP="00673EE2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Domain</w:t>
      </w:r>
      <w:r w:rsidRPr="00410347">
        <w:rPr>
          <w:rFonts w:ascii="Cambria" w:hAnsi="Cambria"/>
        </w:rPr>
        <w:t xml:space="preserve"> tracking domain within the model</w:t>
      </w:r>
    </w:p>
    <w:p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t0</w:t>
      </w:r>
      <w:r w:rsidR="009A5DE4" w:rsidRPr="00410347">
        <w:rPr>
          <w:rFonts w:ascii="Cambria" w:hAnsi="Cambria"/>
        </w:rPr>
        <w:t xml:space="preserve"> initial time</w:t>
      </w:r>
    </w:p>
    <w:p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dt</w:t>
      </w:r>
      <w:r w:rsidRPr="00410347">
        <w:rPr>
          <w:rFonts w:ascii="Cambria" w:hAnsi="Cambria"/>
        </w:rPr>
        <w:t xml:space="preserve">: </w:t>
      </w:r>
      <w:r w:rsidR="009A5DE4" w:rsidRPr="00410347">
        <w:rPr>
          <w:rFonts w:ascii="Cambria" w:hAnsi="Cambria"/>
        </w:rPr>
        <w:t>time step</w:t>
      </w:r>
    </w:p>
    <w:p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</w:rPr>
        <w:t>Window_Vol</w:t>
      </w:r>
      <w:r w:rsidRPr="00410347">
        <w:rPr>
          <w:rFonts w:ascii="Cambria" w:hAnsi="Cambria"/>
        </w:rPr>
        <w:t xml:space="preserve">: </w:t>
      </w:r>
      <w:r w:rsidR="009A5DE4" w:rsidRPr="00410347">
        <w:rPr>
          <w:rFonts w:ascii="Cambria" w:hAnsi="Cambria"/>
        </w:rPr>
        <w:t>0</w:t>
      </w:r>
    </w:p>
    <w:p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MaxImpacts</w:t>
      </w:r>
      <w:r w:rsidRPr="00410347">
        <w:rPr>
          <w:rFonts w:ascii="Cambria" w:hAnsi="Cambria"/>
        </w:rPr>
        <w:t>: 2</w:t>
      </w:r>
    </w:p>
    <w:p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LowEnergy</w:t>
      </w:r>
      <w:r w:rsidRPr="00410347">
        <w:rPr>
          <w:rFonts w:ascii="Cambria" w:hAnsi="Cambria"/>
        </w:rPr>
        <w:t>: 0.0</w:t>
      </w:r>
    </w:p>
    <w:p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HighEnergy</w:t>
      </w:r>
      <w:r w:rsidRPr="00410347">
        <w:rPr>
          <w:rFonts w:ascii="Cambria" w:hAnsi="Cambria"/>
        </w:rPr>
        <w:t>: 1.0e+99</w:t>
      </w:r>
    </w:p>
    <w:p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InitialEnergy</w:t>
      </w:r>
      <w:r w:rsidRPr="00410347">
        <w:rPr>
          <w:rFonts w:ascii="Cambria" w:hAnsi="Cambria"/>
        </w:rPr>
        <w:t>: 0.0</w:t>
      </w:r>
    </w:p>
    <w:p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dt backward</w:t>
      </w:r>
      <w:r w:rsidRPr="00410347">
        <w:rPr>
          <w:rFonts w:ascii="Cambria" w:hAnsi="Cambria"/>
        </w:rPr>
        <w:t>: 1.0e-12</w:t>
      </w:r>
      <w:bookmarkStart w:id="0" w:name="_GoBack"/>
      <w:bookmarkEnd w:id="0"/>
    </w:p>
    <w:p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Backward velocity pattern</w:t>
      </w:r>
      <w:r w:rsidRPr="00410347">
        <w:rPr>
          <w:rFonts w:ascii="Cambria" w:hAnsi="Cambria"/>
        </w:rPr>
        <w:t>: 0</w:t>
      </w:r>
    </w:p>
    <w:p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Minimum backward velocity factor</w:t>
      </w:r>
      <w:r w:rsidRPr="00410347">
        <w:rPr>
          <w:rFonts w:ascii="Cambria" w:hAnsi="Cambria"/>
        </w:rPr>
        <w:t>: 0.01</w:t>
      </w:r>
    </w:p>
    <w:p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Strategy for dt</w:t>
      </w:r>
      <w:r w:rsidRPr="00410347">
        <w:rPr>
          <w:rFonts w:ascii="Cambria" w:hAnsi="Cambria"/>
        </w:rPr>
        <w:t>: 0</w:t>
      </w:r>
    </w:p>
    <w:p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Emission Nx</w:t>
      </w:r>
      <w:r w:rsidRPr="00410347">
        <w:rPr>
          <w:rFonts w:ascii="Cambria" w:hAnsi="Cambria"/>
        </w:rPr>
        <w:t xml:space="preserve">:   </w:t>
      </w:r>
      <w:r w:rsidR="009A5DE4" w:rsidRPr="00410347">
        <w:rPr>
          <w:rFonts w:ascii="Cambria" w:hAnsi="Cambria"/>
        </w:rPr>
        <w:t>number of emission points sampled along the x axis</w:t>
      </w:r>
      <w:r w:rsidRPr="00410347">
        <w:rPr>
          <w:rFonts w:ascii="Cambria" w:hAnsi="Cambria"/>
        </w:rPr>
        <w:t xml:space="preserve"> </w:t>
      </w:r>
    </w:p>
    <w:p w:rsidR="009A5DE4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Emission Ny</w:t>
      </w:r>
      <w:r w:rsidRPr="00410347">
        <w:rPr>
          <w:rFonts w:ascii="Cambria" w:hAnsi="Cambria"/>
        </w:rPr>
        <w:t xml:space="preserve">:   </w:t>
      </w:r>
      <w:r w:rsidR="009A5DE4" w:rsidRPr="00410347">
        <w:rPr>
          <w:rFonts w:ascii="Cambria" w:hAnsi="Cambria"/>
        </w:rPr>
        <w:t xml:space="preserve">number of emission points sampled along the y axis </w:t>
      </w:r>
    </w:p>
    <w:p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Emission Nz</w:t>
      </w:r>
      <w:r w:rsidRPr="00410347">
        <w:rPr>
          <w:rFonts w:ascii="Cambria" w:hAnsi="Cambria"/>
        </w:rPr>
        <w:t xml:space="preserve">:   </w:t>
      </w:r>
      <w:r w:rsidR="009A5DE4" w:rsidRPr="00410347">
        <w:rPr>
          <w:rFonts w:ascii="Cambria" w:hAnsi="Cambria"/>
        </w:rPr>
        <w:t>number of emission points sampled along the z axis</w:t>
      </w:r>
    </w:p>
    <w:p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Tracking Nx</w:t>
      </w:r>
      <w:r w:rsidRPr="00410347">
        <w:rPr>
          <w:rFonts w:ascii="Cambria" w:hAnsi="Cambria"/>
        </w:rPr>
        <w:t xml:space="preserve">:   </w:t>
      </w:r>
      <w:r w:rsidR="009A5DE4" w:rsidRPr="00410347">
        <w:rPr>
          <w:rFonts w:ascii="Cambria" w:hAnsi="Cambria"/>
        </w:rPr>
        <w:t>number of tracking points sampled along the x axis</w:t>
      </w:r>
    </w:p>
    <w:p w:rsidR="009A5DE4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Tracking Ny</w:t>
      </w:r>
      <w:r w:rsidRPr="00410347">
        <w:rPr>
          <w:rFonts w:ascii="Cambria" w:hAnsi="Cambria"/>
        </w:rPr>
        <w:t xml:space="preserve">:   </w:t>
      </w:r>
      <w:r w:rsidR="009A5DE4" w:rsidRPr="00410347">
        <w:rPr>
          <w:rFonts w:ascii="Cambria" w:hAnsi="Cambria"/>
        </w:rPr>
        <w:t xml:space="preserve">number of tracking points sampled along the y axis </w:t>
      </w:r>
    </w:p>
    <w:p w:rsidR="009A5DE4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Tracking Nz</w:t>
      </w:r>
      <w:r w:rsidRPr="00410347">
        <w:rPr>
          <w:rFonts w:ascii="Cambria" w:hAnsi="Cambria"/>
        </w:rPr>
        <w:t xml:space="preserve">:   </w:t>
      </w:r>
      <w:r w:rsidR="009A5DE4" w:rsidRPr="00410347">
        <w:rPr>
          <w:rFonts w:ascii="Cambria" w:hAnsi="Cambria"/>
        </w:rPr>
        <w:t xml:space="preserve">number of tracking points sampled along the z axis </w:t>
      </w:r>
    </w:p>
    <w:p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Tracking box x min</w:t>
      </w:r>
      <w:r w:rsidRPr="00410347">
        <w:rPr>
          <w:rFonts w:ascii="Cambria" w:hAnsi="Cambria"/>
        </w:rPr>
        <w:t xml:space="preserve">: </w:t>
      </w:r>
      <w:r w:rsidR="009A5DE4" w:rsidRPr="00410347">
        <w:rPr>
          <w:rFonts w:ascii="Cambria" w:hAnsi="Cambria"/>
        </w:rPr>
        <w:t>minimum value of the bounding box for tracking in x</w:t>
      </w:r>
    </w:p>
    <w:p w:rsidR="009A5DE4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Tracking box y min</w:t>
      </w:r>
      <w:r w:rsidRPr="00410347">
        <w:rPr>
          <w:rFonts w:ascii="Cambria" w:hAnsi="Cambria"/>
        </w:rPr>
        <w:t xml:space="preserve">: </w:t>
      </w:r>
      <w:r w:rsidR="009A5DE4" w:rsidRPr="00410347">
        <w:rPr>
          <w:rFonts w:ascii="Cambria" w:hAnsi="Cambria"/>
        </w:rPr>
        <w:t xml:space="preserve">minimum value of the bounding box for tracking in y </w:t>
      </w:r>
    </w:p>
    <w:p w:rsidR="009A5DE4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Tracking box z min</w:t>
      </w:r>
      <w:r w:rsidRPr="00410347">
        <w:rPr>
          <w:rFonts w:ascii="Cambria" w:hAnsi="Cambria"/>
        </w:rPr>
        <w:t xml:space="preserve">: </w:t>
      </w:r>
      <w:r w:rsidR="009A5DE4" w:rsidRPr="00410347">
        <w:rPr>
          <w:rFonts w:ascii="Cambria" w:hAnsi="Cambria"/>
        </w:rPr>
        <w:t xml:space="preserve">minimum value of the bounding box for tracking in z </w:t>
      </w:r>
    </w:p>
    <w:p w:rsidR="009A5DE4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Tracking box x max</w:t>
      </w:r>
      <w:r w:rsidRPr="00410347">
        <w:rPr>
          <w:rFonts w:ascii="Cambria" w:hAnsi="Cambria"/>
        </w:rPr>
        <w:t xml:space="preserve">: </w:t>
      </w:r>
      <w:r w:rsidR="009A5DE4" w:rsidRPr="00410347">
        <w:rPr>
          <w:rFonts w:ascii="Cambria" w:hAnsi="Cambria"/>
        </w:rPr>
        <w:t xml:space="preserve">minimum value of the bounding box for tracking in x </w:t>
      </w:r>
    </w:p>
    <w:p w:rsidR="009A5DE4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Tracking box y max</w:t>
      </w:r>
      <w:r w:rsidRPr="00410347">
        <w:rPr>
          <w:rFonts w:ascii="Cambria" w:hAnsi="Cambria"/>
        </w:rPr>
        <w:t xml:space="preserve">: </w:t>
      </w:r>
      <w:r w:rsidR="009A5DE4" w:rsidRPr="00410347">
        <w:rPr>
          <w:rFonts w:ascii="Cambria" w:hAnsi="Cambria"/>
        </w:rPr>
        <w:t>minimum value of the bounding box for tracking in y</w:t>
      </w:r>
    </w:p>
    <w:p w:rsidR="00673EE2" w:rsidRPr="00410347" w:rsidRDefault="00673EE2" w:rsidP="00053A13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3F2E66">
        <w:rPr>
          <w:rFonts w:ascii="Cambria" w:hAnsi="Cambria"/>
          <w:b/>
          <w:bCs/>
        </w:rPr>
        <w:t>Tracking box z max</w:t>
      </w:r>
      <w:r w:rsidRPr="00410347">
        <w:rPr>
          <w:rFonts w:ascii="Cambria" w:hAnsi="Cambria"/>
        </w:rPr>
        <w:t xml:space="preserve">: </w:t>
      </w:r>
      <w:r w:rsidR="009A5DE4" w:rsidRPr="00410347">
        <w:rPr>
          <w:rFonts w:ascii="Cambria" w:hAnsi="Cambria"/>
        </w:rPr>
        <w:t>minimum value of the bounding box for tracking in z</w:t>
      </w:r>
    </w:p>
    <w:p w:rsidR="006F49CC" w:rsidRPr="00410347" w:rsidRDefault="006F49CC" w:rsidP="006F49CC">
      <w:pPr>
        <w:rPr>
          <w:rFonts w:ascii="Cambria" w:hAnsi="Cambria"/>
        </w:rPr>
      </w:pPr>
    </w:p>
    <w:p w:rsidR="006F49CC" w:rsidRPr="00410347" w:rsidRDefault="006F49CC" w:rsidP="006F49CC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Monitor</w:t>
      </w:r>
      <w:r w:rsidRPr="00410347">
        <w:rPr>
          <w:rFonts w:ascii="Cambria" w:hAnsi="Cambria"/>
        </w:rPr>
        <w:t xml:space="preserve"> defines the monitor at which the beam parameters are calculated</w:t>
      </w:r>
    </w:p>
    <w:p w:rsidR="006F49CC" w:rsidRPr="00410347" w:rsidRDefault="006F49CC" w:rsidP="006F49CC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</w:t>
      </w:r>
    </w:p>
    <w:p w:rsidR="006F49CC" w:rsidRPr="00410347" w:rsidRDefault="006F49CC" w:rsidP="006F49CC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Type</w:t>
      </w:r>
      <w:r w:rsidRPr="00410347">
        <w:rPr>
          <w:rFonts w:ascii="Cambria" w:hAnsi="Cambria"/>
        </w:rPr>
        <w:t xml:space="preserve"> type of monitor used</w:t>
      </w:r>
    </w:p>
    <w:p w:rsidR="006F49CC" w:rsidRPr="00410347" w:rsidRDefault="006F49CC" w:rsidP="006F49CC">
      <w:pPr>
        <w:pStyle w:val="ListParagraph"/>
        <w:numPr>
          <w:ilvl w:val="1"/>
          <w:numId w:val="7"/>
        </w:numPr>
        <w:rPr>
          <w:rFonts w:ascii="Cambria" w:hAnsi="Cambria"/>
          <w:b/>
          <w:bCs/>
        </w:rPr>
      </w:pPr>
      <w:r w:rsidRPr="00410347">
        <w:rPr>
          <w:rFonts w:ascii="Cambria" w:hAnsi="Cambria"/>
        </w:rPr>
        <w:t xml:space="preserve"> </w:t>
      </w:r>
      <w:r w:rsidRPr="00410347">
        <w:rPr>
          <w:rFonts w:ascii="Cambria" w:hAnsi="Cambria"/>
          <w:b/>
          <w:bCs/>
        </w:rPr>
        <w:t>PlaneCrossingsVsT</w:t>
      </w:r>
      <w:r w:rsidR="00ED0205" w:rsidRPr="00410347">
        <w:rPr>
          <w:rFonts w:ascii="Cambria" w:hAnsi="Cambria"/>
          <w:b/>
          <w:bCs/>
        </w:rPr>
        <w:t xml:space="preserve"> </w:t>
      </w:r>
      <w:r w:rsidR="00ED0205" w:rsidRPr="00410347">
        <w:rPr>
          <w:rFonts w:ascii="Cambria" w:hAnsi="Cambria"/>
        </w:rPr>
        <w:t>a single plane monitor for particles crossing</w:t>
      </w:r>
    </w:p>
    <w:p w:rsidR="006F49CC" w:rsidRPr="00410347" w:rsidRDefault="006F49CC" w:rsidP="006F49CC">
      <w:pPr>
        <w:ind w:left="1440"/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     Name: </w:t>
      </w:r>
      <w:r w:rsidRPr="00410347">
        <w:rPr>
          <w:rFonts w:ascii="Cambria" w:hAnsi="Cambria"/>
        </w:rPr>
        <w:t>name of monitor</w:t>
      </w:r>
    </w:p>
    <w:p w:rsidR="006F49CC" w:rsidRPr="00410347" w:rsidRDefault="006F49CC" w:rsidP="006F49CC">
      <w:pPr>
        <w:ind w:left="1440"/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    Plane point: </w:t>
      </w:r>
      <w:r w:rsidRPr="00410347">
        <w:rPr>
          <w:rFonts w:ascii="Cambria" w:hAnsi="Cambria"/>
        </w:rPr>
        <w:t>coordinate of the plane center</w:t>
      </w:r>
    </w:p>
    <w:p w:rsidR="006F49CC" w:rsidRPr="00410347" w:rsidRDefault="006F49CC" w:rsidP="006F49CC">
      <w:pPr>
        <w:ind w:left="1440"/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    Plane normal: </w:t>
      </w:r>
      <w:r w:rsidRPr="00410347">
        <w:rPr>
          <w:rFonts w:ascii="Cambria" w:hAnsi="Cambria"/>
        </w:rPr>
        <w:t>unit vector normal to the plane</w:t>
      </w:r>
    </w:p>
    <w:p w:rsidR="006F49CC" w:rsidRPr="00410347" w:rsidRDefault="006F49CC" w:rsidP="006F49CC">
      <w:pPr>
        <w:ind w:left="1440"/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    Compute densities: </w:t>
      </w:r>
      <w:r w:rsidRPr="00410347">
        <w:rPr>
          <w:rFonts w:ascii="Cambria" w:hAnsi="Cambria"/>
        </w:rPr>
        <w:t>On or off. Compute charge density</w:t>
      </w:r>
    </w:p>
    <w:p w:rsidR="006F49CC" w:rsidRPr="00410347" w:rsidRDefault="006F49CC" w:rsidP="00ED0205">
      <w:pPr>
        <w:ind w:left="1440"/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    Max x for densities: </w:t>
      </w:r>
      <w:r w:rsidRPr="00410347">
        <w:rPr>
          <w:rFonts w:ascii="Cambria" w:hAnsi="Cambria"/>
        </w:rPr>
        <w:t xml:space="preserve">maximum value along x to compute </w:t>
      </w:r>
      <w:r w:rsidR="00ED0205" w:rsidRPr="00410347">
        <w:rPr>
          <w:rFonts w:ascii="Cambria" w:hAnsi="Cambria"/>
        </w:rPr>
        <w:t>emittances</w:t>
      </w:r>
    </w:p>
    <w:p w:rsidR="006F49CC" w:rsidRPr="00410347" w:rsidRDefault="006F49CC" w:rsidP="00ED0205">
      <w:pPr>
        <w:ind w:left="1440"/>
        <w:rPr>
          <w:rFonts w:ascii="Cambria" w:hAnsi="Cambria"/>
        </w:rPr>
      </w:pPr>
      <w:r w:rsidRPr="00410347">
        <w:rPr>
          <w:rFonts w:ascii="Cambria" w:hAnsi="Cambria"/>
          <w:b/>
          <w:bCs/>
        </w:rPr>
        <w:lastRenderedPageBreak/>
        <w:t xml:space="preserve">    Max y for densities: </w:t>
      </w:r>
      <w:r w:rsidRPr="00410347">
        <w:rPr>
          <w:rFonts w:ascii="Cambria" w:hAnsi="Cambria"/>
        </w:rPr>
        <w:t xml:space="preserve">maximum value along u to compute </w:t>
      </w:r>
      <w:r w:rsidR="00ED0205" w:rsidRPr="00410347">
        <w:rPr>
          <w:rFonts w:ascii="Cambria" w:hAnsi="Cambria"/>
        </w:rPr>
        <w:t>emittances</w:t>
      </w:r>
    </w:p>
    <w:p w:rsidR="00ED0205" w:rsidRPr="00410347" w:rsidRDefault="006F49CC" w:rsidP="00ED0205">
      <w:pPr>
        <w:ind w:left="1440"/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    X number of densities: </w:t>
      </w:r>
      <w:r w:rsidRPr="00410347">
        <w:rPr>
          <w:rFonts w:ascii="Cambria" w:hAnsi="Cambria"/>
        </w:rPr>
        <w:t xml:space="preserve">number of points to </w:t>
      </w:r>
      <w:r w:rsidR="00ED0205" w:rsidRPr="00410347">
        <w:rPr>
          <w:rFonts w:ascii="Cambria" w:hAnsi="Cambria"/>
        </w:rPr>
        <w:t>emittances along x</w:t>
      </w:r>
    </w:p>
    <w:p w:rsidR="00ED0205" w:rsidRPr="00410347" w:rsidRDefault="006F49CC" w:rsidP="00ED0205">
      <w:pPr>
        <w:ind w:left="1440"/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    Y number of densities: </w:t>
      </w:r>
      <w:r w:rsidR="00ED0205" w:rsidRPr="00410347">
        <w:rPr>
          <w:rFonts w:ascii="Cambria" w:hAnsi="Cambria"/>
        </w:rPr>
        <w:t>number of points to emittances along y</w:t>
      </w:r>
    </w:p>
    <w:p w:rsidR="006F49CC" w:rsidRPr="00410347" w:rsidRDefault="006F49CC" w:rsidP="006F49CC">
      <w:pPr>
        <w:rPr>
          <w:rFonts w:ascii="Cambria" w:hAnsi="Cambria"/>
          <w:b/>
          <w:bCs/>
        </w:rPr>
      </w:pPr>
    </w:p>
    <w:p w:rsidR="00ED0205" w:rsidRPr="00410347" w:rsidRDefault="006F49CC" w:rsidP="00ED0205">
      <w:pPr>
        <w:pStyle w:val="ListParagraph"/>
        <w:numPr>
          <w:ilvl w:val="1"/>
          <w:numId w:val="7"/>
        </w:numPr>
        <w:rPr>
          <w:rFonts w:ascii="Cambria" w:hAnsi="Cambria"/>
          <w:b/>
          <w:bCs/>
        </w:rPr>
      </w:pPr>
      <w:r w:rsidRPr="00410347">
        <w:rPr>
          <w:rFonts w:ascii="Cambria" w:hAnsi="Cambria"/>
          <w:b/>
          <w:bCs/>
        </w:rPr>
        <w:t>PlanesCrossing</w:t>
      </w:r>
      <w:r w:rsidR="00ED0205" w:rsidRPr="00410347">
        <w:rPr>
          <w:rFonts w:ascii="Cambria" w:hAnsi="Cambria"/>
          <w:b/>
          <w:bCs/>
        </w:rPr>
        <w:t xml:space="preserve"> </w:t>
      </w:r>
      <w:r w:rsidR="00ED0205" w:rsidRPr="00410347">
        <w:rPr>
          <w:rFonts w:ascii="Cambria" w:hAnsi="Cambria"/>
        </w:rPr>
        <w:t>parallel planes monitor for particles crossing each plane</w:t>
      </w:r>
    </w:p>
    <w:p w:rsidR="00ED0205" w:rsidRPr="00410347" w:rsidRDefault="006F49CC" w:rsidP="00ED0205">
      <w:pPr>
        <w:ind w:left="1440"/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        Name: </w:t>
      </w:r>
      <w:r w:rsidR="00ED0205" w:rsidRPr="00410347">
        <w:rPr>
          <w:rFonts w:ascii="Cambria" w:hAnsi="Cambria"/>
        </w:rPr>
        <w:t>name of monitor</w:t>
      </w:r>
    </w:p>
    <w:p w:rsidR="00ED0205" w:rsidRPr="00410347" w:rsidRDefault="00ED0205" w:rsidP="00ED0205">
      <w:pPr>
        <w:ind w:left="1440"/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    </w:t>
      </w:r>
      <w:r w:rsidR="006F49CC" w:rsidRPr="00410347">
        <w:rPr>
          <w:rFonts w:ascii="Cambria" w:hAnsi="Cambria"/>
          <w:b/>
          <w:bCs/>
        </w:rPr>
        <w:t xml:space="preserve">    First plane point: </w:t>
      </w:r>
      <w:r w:rsidRPr="00410347">
        <w:rPr>
          <w:rFonts w:ascii="Cambria" w:hAnsi="Cambria"/>
        </w:rPr>
        <w:t>coordinate of the first plane center</w:t>
      </w:r>
    </w:p>
    <w:p w:rsidR="00ED0205" w:rsidRPr="00410347" w:rsidRDefault="006F49CC" w:rsidP="00ED0205">
      <w:pPr>
        <w:ind w:left="1440"/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 </w:t>
      </w:r>
      <w:r w:rsidR="00ED0205" w:rsidRPr="00410347">
        <w:rPr>
          <w:rFonts w:ascii="Cambria" w:hAnsi="Cambria"/>
          <w:b/>
          <w:bCs/>
        </w:rPr>
        <w:t xml:space="preserve">       </w:t>
      </w:r>
      <w:r w:rsidRPr="00410347">
        <w:rPr>
          <w:rFonts w:ascii="Cambria" w:hAnsi="Cambria"/>
          <w:b/>
          <w:bCs/>
        </w:rPr>
        <w:t xml:space="preserve">Common plane normal: </w:t>
      </w:r>
      <w:r w:rsidR="00ED0205" w:rsidRPr="00410347">
        <w:rPr>
          <w:rFonts w:ascii="Cambria" w:hAnsi="Cambria"/>
        </w:rPr>
        <w:t>unit vector along the parallel planes</w:t>
      </w:r>
    </w:p>
    <w:p w:rsidR="00ED0205" w:rsidRPr="00410347" w:rsidRDefault="006F49CC" w:rsidP="00ED0205">
      <w:pPr>
        <w:ind w:left="1270"/>
        <w:rPr>
          <w:rFonts w:ascii="Cambria" w:hAnsi="Cambria"/>
          <w:b/>
          <w:bCs/>
        </w:rPr>
      </w:pPr>
      <w:r w:rsidRPr="00410347">
        <w:rPr>
          <w:rFonts w:ascii="Cambria" w:hAnsi="Cambria"/>
          <w:b/>
          <w:bCs/>
        </w:rPr>
        <w:t xml:space="preserve">   </w:t>
      </w:r>
      <w:r w:rsidR="00ED0205" w:rsidRPr="00410347">
        <w:rPr>
          <w:rFonts w:ascii="Cambria" w:hAnsi="Cambria"/>
          <w:b/>
          <w:bCs/>
        </w:rPr>
        <w:t xml:space="preserve">       </w:t>
      </w:r>
      <w:r w:rsidRPr="00410347">
        <w:rPr>
          <w:rFonts w:ascii="Cambria" w:hAnsi="Cambria"/>
          <w:b/>
          <w:bCs/>
        </w:rPr>
        <w:t xml:space="preserve"> Distance between first and last planes:</w:t>
      </w:r>
      <w:r w:rsidR="00ED0205" w:rsidRPr="00410347">
        <w:rPr>
          <w:rFonts w:ascii="Cambria" w:hAnsi="Cambria"/>
          <w:b/>
          <w:bCs/>
        </w:rPr>
        <w:t xml:space="preserve"> </w:t>
      </w:r>
      <w:r w:rsidR="00ED0205" w:rsidRPr="00410347">
        <w:rPr>
          <w:rFonts w:ascii="Cambria" w:hAnsi="Cambria"/>
        </w:rPr>
        <w:t>distance between first and last</w:t>
      </w:r>
      <w:r w:rsidR="00ED0205" w:rsidRPr="00410347">
        <w:rPr>
          <w:rFonts w:ascii="Cambria" w:hAnsi="Cambria"/>
          <w:b/>
          <w:bCs/>
        </w:rPr>
        <w:t xml:space="preserve"> </w:t>
      </w:r>
      <w:r w:rsidR="00ED0205" w:rsidRPr="00410347">
        <w:rPr>
          <w:rFonts w:ascii="Cambria" w:hAnsi="Cambria"/>
        </w:rPr>
        <w:t>planes</w:t>
      </w:r>
      <w:r w:rsidRPr="00410347">
        <w:rPr>
          <w:rFonts w:ascii="Cambria" w:hAnsi="Cambria"/>
          <w:b/>
          <w:bCs/>
        </w:rPr>
        <w:t xml:space="preserve">    </w:t>
      </w:r>
      <w:r w:rsidR="00ED0205" w:rsidRPr="00410347">
        <w:rPr>
          <w:rFonts w:ascii="Cambria" w:hAnsi="Cambria"/>
          <w:b/>
          <w:bCs/>
        </w:rPr>
        <w:t xml:space="preserve">             </w:t>
      </w:r>
    </w:p>
    <w:p w:rsidR="006F49CC" w:rsidRPr="00410347" w:rsidRDefault="00ED0205" w:rsidP="00ED0205">
      <w:pPr>
        <w:ind w:left="1270" w:firstLine="170"/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        </w:t>
      </w:r>
      <w:r w:rsidR="006F49CC" w:rsidRPr="00410347">
        <w:rPr>
          <w:rFonts w:ascii="Cambria" w:hAnsi="Cambria"/>
          <w:b/>
          <w:bCs/>
        </w:rPr>
        <w:t xml:space="preserve">Number of planes: </w:t>
      </w:r>
      <w:r w:rsidRPr="00410347">
        <w:rPr>
          <w:rFonts w:ascii="Cambria" w:hAnsi="Cambria"/>
        </w:rPr>
        <w:t>number of planes</w:t>
      </w:r>
    </w:p>
    <w:p w:rsidR="00ED0205" w:rsidRPr="00410347" w:rsidRDefault="00ED0205" w:rsidP="00ED0205">
      <w:pPr>
        <w:ind w:firstLine="170"/>
        <w:rPr>
          <w:rFonts w:ascii="Cambria" w:hAnsi="Cambria"/>
        </w:rPr>
      </w:pPr>
    </w:p>
    <w:p w:rsidR="00ED0205" w:rsidRPr="00410347" w:rsidRDefault="00ED0205" w:rsidP="00ED0205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MeshInterface</w:t>
      </w:r>
      <w:r w:rsidRPr="00410347">
        <w:rPr>
          <w:rFonts w:ascii="Cambria" w:hAnsi="Cambria"/>
        </w:rPr>
        <w:t xml:space="preserve"> localizer interface. Keep as default.</w:t>
      </w:r>
    </w:p>
    <w:p w:rsidR="00ED0205" w:rsidRPr="00410347" w:rsidRDefault="00ED0205" w:rsidP="00ED0205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Emitter</w:t>
      </w:r>
      <w:r w:rsidRPr="00410347">
        <w:rPr>
          <w:rFonts w:ascii="Cambria" w:hAnsi="Cambria"/>
        </w:rPr>
        <w:t xml:space="preserve"> contains all information about the emission model and boundaries for the tracker</w:t>
      </w:r>
    </w:p>
    <w:p w:rsidR="00ED0205" w:rsidRPr="00410347" w:rsidRDefault="00ED0205" w:rsidP="00ED0205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Type type of emittion model</w:t>
      </w:r>
    </w:p>
    <w:p w:rsidR="00ED0205" w:rsidRPr="00410347" w:rsidRDefault="00ED0205" w:rsidP="00ED0205">
      <w:pPr>
        <w:pStyle w:val="ListParagraph"/>
        <w:numPr>
          <w:ilvl w:val="1"/>
          <w:numId w:val="7"/>
        </w:numPr>
        <w:rPr>
          <w:rFonts w:ascii="Cambria" w:hAnsi="Cambria"/>
        </w:rPr>
      </w:pPr>
      <w:r w:rsidRPr="00410347">
        <w:rPr>
          <w:rFonts w:ascii="Cambria" w:hAnsi="Cambria"/>
        </w:rPr>
        <w:t xml:space="preserve">     1: Thermal cathode</w:t>
      </w:r>
    </w:p>
    <w:p w:rsidR="00ED0205" w:rsidRPr="00410347" w:rsidRDefault="00ED0205" w:rsidP="00ED0205">
      <w:pPr>
        <w:pStyle w:val="ListParagraph"/>
        <w:numPr>
          <w:ilvl w:val="1"/>
          <w:numId w:val="7"/>
        </w:numPr>
        <w:rPr>
          <w:rFonts w:ascii="Cambria" w:hAnsi="Cambria"/>
        </w:rPr>
      </w:pPr>
      <w:r w:rsidRPr="00410347">
        <w:rPr>
          <w:rFonts w:ascii="Cambria" w:hAnsi="Cambria"/>
        </w:rPr>
        <w:t xml:space="preserve">     2: MP emission mode</w:t>
      </w:r>
    </w:p>
    <w:p w:rsidR="00ED0205" w:rsidRPr="00410347" w:rsidRDefault="00ED0205" w:rsidP="00ED0205">
      <w:pPr>
        <w:pStyle w:val="ListParagraph"/>
        <w:numPr>
          <w:ilvl w:val="1"/>
          <w:numId w:val="7"/>
        </w:numPr>
        <w:rPr>
          <w:rFonts w:ascii="Cambria" w:hAnsi="Cambria"/>
        </w:rPr>
      </w:pPr>
      <w:r w:rsidRPr="00410347">
        <w:rPr>
          <w:rFonts w:ascii="Cambria" w:hAnsi="Cambria"/>
        </w:rPr>
        <w:t xml:space="preserve">     3: Injection mode</w:t>
      </w:r>
    </w:p>
    <w:p w:rsidR="00ED0205" w:rsidRPr="00410347" w:rsidRDefault="00ED0205" w:rsidP="00ED0205">
      <w:pPr>
        <w:pStyle w:val="ListParagraph"/>
        <w:numPr>
          <w:ilvl w:val="1"/>
          <w:numId w:val="7"/>
        </w:numPr>
        <w:rPr>
          <w:rFonts w:ascii="Cambria" w:hAnsi="Cambria"/>
        </w:rPr>
      </w:pPr>
      <w:r w:rsidRPr="00410347">
        <w:rPr>
          <w:rFonts w:ascii="Cambria" w:hAnsi="Cambria"/>
        </w:rPr>
        <w:t xml:space="preserve">     4: Test particle mode</w:t>
      </w:r>
    </w:p>
    <w:p w:rsidR="00ED0205" w:rsidRPr="00410347" w:rsidRDefault="00ED0205" w:rsidP="00ED0205">
      <w:pPr>
        <w:pStyle w:val="ListParagraph"/>
        <w:numPr>
          <w:ilvl w:val="1"/>
          <w:numId w:val="7"/>
        </w:numPr>
        <w:rPr>
          <w:rFonts w:ascii="Cambria" w:hAnsi="Cambria"/>
        </w:rPr>
      </w:pPr>
      <w:r w:rsidRPr="00410347">
        <w:rPr>
          <w:rFonts w:ascii="Cambria" w:hAnsi="Cambria"/>
        </w:rPr>
        <w:t xml:space="preserve">     5: Window MP emission mode</w:t>
      </w:r>
    </w:p>
    <w:p w:rsidR="00ED0205" w:rsidRPr="00410347" w:rsidRDefault="00ED0205" w:rsidP="00ED0205">
      <w:pPr>
        <w:pStyle w:val="ListParagraph"/>
        <w:numPr>
          <w:ilvl w:val="1"/>
          <w:numId w:val="7"/>
        </w:numPr>
        <w:rPr>
          <w:rFonts w:ascii="Cambria" w:hAnsi="Cambria"/>
        </w:rPr>
      </w:pPr>
      <w:r w:rsidRPr="00410347">
        <w:rPr>
          <w:rFonts w:ascii="Cambria" w:hAnsi="Cambria"/>
        </w:rPr>
        <w:t xml:space="preserve">    6: Child-Langmuir  </w:t>
      </w:r>
    </w:p>
    <w:p w:rsidR="00ED0205" w:rsidRPr="00410347" w:rsidRDefault="00ED0205" w:rsidP="00ED0205">
      <w:pPr>
        <w:pStyle w:val="ListParagraph"/>
        <w:ind w:left="1630"/>
        <w:rPr>
          <w:rFonts w:ascii="Cambria" w:hAnsi="Cambria"/>
        </w:rPr>
      </w:pPr>
    </w:p>
    <w:p w:rsidR="00ED0205" w:rsidRPr="00410347" w:rsidRDefault="00ED0205" w:rsidP="00ED0205">
      <w:pPr>
        <w:pStyle w:val="ListParagraph"/>
        <w:ind w:left="0" w:firstLine="720"/>
        <w:rPr>
          <w:rFonts w:ascii="Cambria" w:hAnsi="Cambria"/>
        </w:rPr>
      </w:pPr>
      <w:r w:rsidRPr="00410347">
        <w:rPr>
          <w:rFonts w:ascii="Cambria" w:hAnsi="Cambria"/>
        </w:rPr>
        <w:t xml:space="preserve">For most gun problems we use Child-Langmuir   space charge limited emission model. </w:t>
      </w:r>
    </w:p>
    <w:p w:rsidR="00ED0205" w:rsidRPr="00410347" w:rsidRDefault="00ED0205" w:rsidP="00ED0205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BoundaryID </w:t>
      </w:r>
      <w:r w:rsidRPr="00410347">
        <w:rPr>
          <w:rFonts w:ascii="Cambria" w:hAnsi="Cambria"/>
        </w:rPr>
        <w:t>surface ID of the emitter surface(s) as assigned in cubit</w:t>
      </w:r>
    </w:p>
    <w:p w:rsidR="00ED0205" w:rsidRPr="00410347" w:rsidRDefault="00ED0205" w:rsidP="00ED0205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t0</w:t>
      </w:r>
      <w:r w:rsidRPr="00410347">
        <w:rPr>
          <w:rFonts w:ascii="Cambria" w:hAnsi="Cambria"/>
        </w:rPr>
        <w:t>: initial time the tracker applies Lorentz force equation. Use as default.</w:t>
      </w:r>
    </w:p>
    <w:p w:rsidR="00ED0205" w:rsidRPr="00410347" w:rsidRDefault="00ED0205" w:rsidP="00ED0205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t1</w:t>
      </w:r>
      <w:r w:rsidRPr="00410347">
        <w:rPr>
          <w:rFonts w:ascii="Cambria" w:hAnsi="Cambria"/>
        </w:rPr>
        <w:t>:  final time the tracker applies Lorentz force equation. Use as default.</w:t>
      </w:r>
    </w:p>
    <w:p w:rsidR="00ED0205" w:rsidRPr="00410347" w:rsidRDefault="00ED0205" w:rsidP="00ED0205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N:</w:t>
      </w:r>
      <w:r w:rsidRPr="00410347">
        <w:rPr>
          <w:rFonts w:ascii="Cambria" w:hAnsi="Cambria"/>
        </w:rPr>
        <w:t xml:space="preserve">  number of unit particles in the macroparticle</w:t>
      </w:r>
    </w:p>
    <w:p w:rsidR="00ED0205" w:rsidRPr="00410347" w:rsidRDefault="00ED0205" w:rsidP="00ED0205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M</w:t>
      </w:r>
      <w:r w:rsidRPr="00410347">
        <w:rPr>
          <w:rFonts w:ascii="Cambria" w:hAnsi="Cambria"/>
        </w:rPr>
        <w:t>:  real mass of a unit particle</w:t>
      </w:r>
    </w:p>
    <w:p w:rsidR="00ED0205" w:rsidRPr="00410347" w:rsidRDefault="00ED0205" w:rsidP="00ED0205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Q</w:t>
      </w:r>
      <w:r w:rsidRPr="00410347">
        <w:rPr>
          <w:rFonts w:ascii="Cambria" w:hAnsi="Cambria"/>
        </w:rPr>
        <w:t xml:space="preserve">: real charge of a unit particle </w:t>
      </w:r>
    </w:p>
    <w:p w:rsidR="00ED0205" w:rsidRPr="00410347" w:rsidRDefault="00ED0205" w:rsidP="00ED0205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d</w:t>
      </w:r>
      <w:r w:rsidRPr="00410347">
        <w:rPr>
          <w:rFonts w:ascii="Cambria" w:hAnsi="Cambria"/>
        </w:rPr>
        <w:t>:  radius of the macroparticle for space charge calculations</w:t>
      </w:r>
    </w:p>
    <w:p w:rsidR="00ED0205" w:rsidRPr="00410347" w:rsidRDefault="00ED0205" w:rsidP="00ED0205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Sample Type</w:t>
      </w:r>
      <w:r w:rsidRPr="00410347">
        <w:rPr>
          <w:rFonts w:ascii="Cambria" w:hAnsi="Cambria"/>
        </w:rPr>
        <w:t>: 1 or 2</w:t>
      </w:r>
    </w:p>
    <w:p w:rsidR="00ED0205" w:rsidRPr="00410347" w:rsidRDefault="00ED0205" w:rsidP="00ED0205">
      <w:pPr>
        <w:pStyle w:val="ListParagraph"/>
        <w:numPr>
          <w:ilvl w:val="1"/>
          <w:numId w:val="7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1  emission from the center of the elements</w:t>
      </w:r>
    </w:p>
    <w:p w:rsidR="00ED0205" w:rsidRPr="00410347" w:rsidRDefault="00ED0205" w:rsidP="00ED0205">
      <w:pPr>
        <w:pStyle w:val="ListParagraph"/>
        <w:numPr>
          <w:ilvl w:val="1"/>
          <w:numId w:val="7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2 emission stochastically across the elements</w:t>
      </w:r>
    </w:p>
    <w:p w:rsidR="00ED0205" w:rsidRPr="00410347" w:rsidRDefault="00ED0205" w:rsidP="00ED0205">
      <w:pPr>
        <w:pStyle w:val="ListParagraph"/>
        <w:ind w:left="1630"/>
        <w:rPr>
          <w:rFonts w:ascii="Cambria" w:hAnsi="Cambria"/>
        </w:rPr>
      </w:pPr>
    </w:p>
    <w:p w:rsidR="00ED0205" w:rsidRPr="00410347" w:rsidRDefault="00ED0205" w:rsidP="00ED0205">
      <w:pPr>
        <w:pStyle w:val="ListParagraph"/>
        <w:numPr>
          <w:ilvl w:val="0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Child Langmuir</w:t>
      </w:r>
      <w:r w:rsidRPr="00410347">
        <w:rPr>
          <w:rFonts w:ascii="Cambria" w:hAnsi="Cambria"/>
        </w:rPr>
        <w:t xml:space="preserve"> set the emission parameters of the Child Langmuir model</w:t>
      </w:r>
    </w:p>
    <w:p w:rsidR="00ED0205" w:rsidRPr="00410347" w:rsidRDefault="00ED0205" w:rsidP="00ED0205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Whole boundary is emitter</w:t>
      </w:r>
      <w:r w:rsidRPr="00410347">
        <w:rPr>
          <w:rFonts w:ascii="Cambria" w:hAnsi="Cambria"/>
        </w:rPr>
        <w:t>: On or off. Sets the whole boundary as emitter. Default is on.</w:t>
      </w:r>
    </w:p>
    <w:p w:rsidR="00ED0205" w:rsidRPr="00053A13" w:rsidRDefault="00ED0205" w:rsidP="00053A13">
      <w:pPr>
        <w:pStyle w:val="ListParagraph"/>
        <w:numPr>
          <w:ilvl w:val="1"/>
          <w:numId w:val="8"/>
        </w:numPr>
        <w:rPr>
          <w:rFonts w:ascii="Cambria" w:hAnsi="Cambria"/>
          <w:b/>
          <w:bCs/>
        </w:rPr>
      </w:pPr>
      <w:r w:rsidRPr="00053A13">
        <w:rPr>
          <w:rFonts w:ascii="Cambria" w:hAnsi="Cambria"/>
          <w:b/>
          <w:bCs/>
        </w:rPr>
        <w:t>Use electric field direction for initial forward velocity: On</w:t>
      </w:r>
    </w:p>
    <w:p w:rsidR="00ED0205" w:rsidRPr="00410347" w:rsidRDefault="00ED0205" w:rsidP="00ED0205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Strategy</w:t>
      </w:r>
      <w:r w:rsidRPr="00410347">
        <w:rPr>
          <w:rFonts w:ascii="Cambria" w:hAnsi="Cambria"/>
        </w:rPr>
        <w:t xml:space="preserve">: 6   </w:t>
      </w:r>
      <w:r w:rsidR="001B60B9" w:rsidRPr="00410347">
        <w:rPr>
          <w:rFonts w:ascii="Cambria" w:hAnsi="Cambria"/>
        </w:rPr>
        <w:t>//</w:t>
      </w:r>
      <w:r w:rsidRPr="00410347">
        <w:rPr>
          <w:rFonts w:ascii="Cambria" w:hAnsi="Cambria"/>
        </w:rPr>
        <w:t>keep as default.</w:t>
      </w:r>
    </w:p>
    <w:p w:rsidR="00ED0205" w:rsidRPr="00410347" w:rsidRDefault="00ED0205" w:rsidP="00ED0205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Use average J</w:t>
      </w:r>
      <w:r w:rsidRPr="00410347">
        <w:rPr>
          <w:rFonts w:ascii="Cambria" w:hAnsi="Cambria"/>
        </w:rPr>
        <w:t xml:space="preserve">: On </w:t>
      </w:r>
      <w:r w:rsidR="001B60B9" w:rsidRPr="00410347">
        <w:rPr>
          <w:rFonts w:ascii="Cambria" w:hAnsi="Cambria"/>
        </w:rPr>
        <w:t>//</w:t>
      </w:r>
      <w:r w:rsidRPr="00410347">
        <w:rPr>
          <w:rFonts w:ascii="Cambria" w:hAnsi="Cambria"/>
        </w:rPr>
        <w:t>keep as default.</w:t>
      </w:r>
    </w:p>
    <w:p w:rsidR="00ED0205" w:rsidRPr="00410347" w:rsidRDefault="00ED0205" w:rsidP="00ED0205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lastRenderedPageBreak/>
        <w:t>Backward velocity factor</w:t>
      </w:r>
      <w:r w:rsidRPr="00410347">
        <w:rPr>
          <w:rFonts w:ascii="Cambria" w:hAnsi="Cambria"/>
        </w:rPr>
        <w:t xml:space="preserve">: 0.66666667  </w:t>
      </w:r>
      <w:r w:rsidR="001B60B9" w:rsidRPr="00410347">
        <w:rPr>
          <w:rFonts w:ascii="Cambria" w:hAnsi="Cambria"/>
        </w:rPr>
        <w:t>//</w:t>
      </w:r>
      <w:r w:rsidRPr="00410347">
        <w:rPr>
          <w:rFonts w:ascii="Cambria" w:hAnsi="Cambria"/>
        </w:rPr>
        <w:t>keep as default.</w:t>
      </w:r>
    </w:p>
    <w:p w:rsidR="00ED0205" w:rsidRPr="00410347" w:rsidRDefault="00ED0205" w:rsidP="00ED0205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Forward velocity factor</w:t>
      </w:r>
      <w:r w:rsidRPr="00410347">
        <w:rPr>
          <w:rFonts w:ascii="Cambria" w:hAnsi="Cambria"/>
        </w:rPr>
        <w:t xml:space="preserve">: 1. </w:t>
      </w:r>
      <w:r w:rsidR="001B60B9" w:rsidRPr="00410347">
        <w:rPr>
          <w:rFonts w:ascii="Cambria" w:hAnsi="Cambria"/>
        </w:rPr>
        <w:t>//</w:t>
      </w:r>
      <w:r w:rsidRPr="00410347">
        <w:rPr>
          <w:rFonts w:ascii="Cambria" w:hAnsi="Cambria"/>
        </w:rPr>
        <w:t>keep as default.</w:t>
      </w:r>
    </w:p>
    <w:p w:rsidR="00ED0205" w:rsidRPr="00410347" w:rsidRDefault="00ED0205" w:rsidP="00ED0205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Min allowed distance</w:t>
      </w:r>
      <w:r w:rsidRPr="00410347">
        <w:rPr>
          <w:rFonts w:ascii="Cambria" w:hAnsi="Cambria"/>
        </w:rPr>
        <w:t xml:space="preserve">: 0.01e-3 </w:t>
      </w:r>
      <w:r w:rsidR="001B60B9" w:rsidRPr="00410347">
        <w:rPr>
          <w:rFonts w:ascii="Cambria" w:hAnsi="Cambria"/>
        </w:rPr>
        <w:t>//</w:t>
      </w:r>
      <w:r w:rsidRPr="00410347">
        <w:rPr>
          <w:rFonts w:ascii="Cambria" w:hAnsi="Cambria"/>
        </w:rPr>
        <w:t>keep as default.</w:t>
      </w:r>
    </w:p>
    <w:p w:rsidR="00ED0205" w:rsidRPr="00410347" w:rsidRDefault="00ED0205" w:rsidP="00ED0205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Max allowed distance</w:t>
      </w:r>
      <w:r w:rsidRPr="00410347">
        <w:rPr>
          <w:rFonts w:ascii="Cambria" w:hAnsi="Cambria"/>
        </w:rPr>
        <w:t xml:space="preserve">: 5.00e-3 </w:t>
      </w:r>
      <w:r w:rsidR="001B60B9" w:rsidRPr="00410347">
        <w:rPr>
          <w:rFonts w:ascii="Cambria" w:hAnsi="Cambria"/>
        </w:rPr>
        <w:t>//</w:t>
      </w:r>
      <w:r w:rsidRPr="00410347">
        <w:rPr>
          <w:rFonts w:ascii="Cambria" w:hAnsi="Cambria"/>
        </w:rPr>
        <w:t>keep as default.</w:t>
      </w:r>
    </w:p>
    <w:p w:rsidR="00ED0205" w:rsidRPr="00410347" w:rsidRDefault="00ED0205" w:rsidP="00ED0205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Given delta phi</w:t>
      </w:r>
      <w:r w:rsidRPr="00410347">
        <w:rPr>
          <w:rFonts w:ascii="Cambria" w:hAnsi="Cambria"/>
        </w:rPr>
        <w:t xml:space="preserve">: 100.0 </w:t>
      </w:r>
      <w:r w:rsidR="001B60B9" w:rsidRPr="00410347">
        <w:rPr>
          <w:rFonts w:ascii="Cambria" w:hAnsi="Cambria"/>
        </w:rPr>
        <w:t>//</w:t>
      </w:r>
      <w:r w:rsidRPr="00410347">
        <w:rPr>
          <w:rFonts w:ascii="Cambria" w:hAnsi="Cambria"/>
        </w:rPr>
        <w:t>keep as default.</w:t>
      </w:r>
    </w:p>
    <w:p w:rsidR="00ED0205" w:rsidRPr="00410347" w:rsidRDefault="00ED0205" w:rsidP="00ED0205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Max allowed emission distance wrt z axis</w:t>
      </w:r>
      <w:r w:rsidRPr="00410347">
        <w:rPr>
          <w:rFonts w:ascii="Cambria" w:hAnsi="Cambria"/>
        </w:rPr>
        <w:t xml:space="preserve">: 1.000000 </w:t>
      </w:r>
      <w:r w:rsidR="001B60B9" w:rsidRPr="00410347">
        <w:rPr>
          <w:rFonts w:ascii="Cambria" w:hAnsi="Cambria"/>
        </w:rPr>
        <w:t>//</w:t>
      </w:r>
      <w:r w:rsidRPr="00410347">
        <w:rPr>
          <w:rFonts w:ascii="Cambria" w:hAnsi="Cambria"/>
        </w:rPr>
        <w:t>keep as default.</w:t>
      </w:r>
    </w:p>
    <w:p w:rsidR="00ED0205" w:rsidRPr="00410347" w:rsidRDefault="00ED0205" w:rsidP="00ED0205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First inter cycle factor</w:t>
      </w:r>
      <w:r w:rsidRPr="00410347">
        <w:rPr>
          <w:rFonts w:ascii="Cambria" w:hAnsi="Cambria"/>
        </w:rPr>
        <w:t>: 1.0. //default is 0.5</w:t>
      </w:r>
    </w:p>
    <w:p w:rsidR="00ED0205" w:rsidRPr="00410347" w:rsidRDefault="00ED0205" w:rsidP="00ED0205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Inter cycle averaging factor</w:t>
      </w:r>
      <w:r w:rsidRPr="00410347">
        <w:rPr>
          <w:rFonts w:ascii="Cambria" w:hAnsi="Cambria"/>
        </w:rPr>
        <w:t>: 1.0. //default is 0.5</w:t>
      </w:r>
    </w:p>
    <w:p w:rsidR="00ED0205" w:rsidRPr="00410347" w:rsidRDefault="00ED0205" w:rsidP="00ED0205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Max allowed total current</w:t>
      </w:r>
      <w:r w:rsidRPr="00410347">
        <w:rPr>
          <w:rFonts w:ascii="Cambria" w:hAnsi="Cambria"/>
        </w:rPr>
        <w:t>: 1.35e+9</w:t>
      </w:r>
    </w:p>
    <w:p w:rsidR="00ED0205" w:rsidRPr="00410347" w:rsidRDefault="00ED0205" w:rsidP="001B60B9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Reference z for emission surface</w:t>
      </w:r>
      <w:r w:rsidRPr="00410347">
        <w:rPr>
          <w:rFonts w:ascii="Cambria" w:hAnsi="Cambria"/>
        </w:rPr>
        <w:t xml:space="preserve">: </w:t>
      </w:r>
      <w:r w:rsidR="001B60B9" w:rsidRPr="00410347">
        <w:rPr>
          <w:rFonts w:ascii="Cambria" w:hAnsi="Cambria"/>
        </w:rPr>
        <w:t>this is the first point beyond the cathode at which the fields are calculated and updated on the mesh.</w:t>
      </w:r>
    </w:p>
    <w:p w:rsidR="00ED0205" w:rsidRPr="00410347" w:rsidRDefault="00ED0205" w:rsidP="001B60B9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Particles per face</w:t>
      </w:r>
      <w:r w:rsidRPr="00410347">
        <w:rPr>
          <w:rFonts w:ascii="Cambria" w:hAnsi="Cambria"/>
        </w:rPr>
        <w:t>: 5</w:t>
      </w:r>
      <w:r w:rsidR="001B60B9" w:rsidRPr="00410347">
        <w:rPr>
          <w:rFonts w:ascii="Cambria" w:hAnsi="Cambria"/>
        </w:rPr>
        <w:t>. One can experiment with this number to obtain better convergence.</w:t>
      </w:r>
    </w:p>
    <w:p w:rsidR="00ED0205" w:rsidRPr="00410347" w:rsidRDefault="00ED0205" w:rsidP="001B60B9">
      <w:pPr>
        <w:rPr>
          <w:rFonts w:ascii="Cambria" w:hAnsi="Cambria"/>
        </w:rPr>
      </w:pPr>
      <w:r w:rsidRPr="00410347">
        <w:rPr>
          <w:rFonts w:ascii="Cambria" w:hAnsi="Cambria"/>
        </w:rPr>
        <w:t xml:space="preserve">    </w:t>
      </w:r>
    </w:p>
    <w:p w:rsidR="001B60B9" w:rsidRPr="00410347" w:rsidRDefault="001B60B9" w:rsidP="001B60B9">
      <w:p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Material</w:t>
      </w:r>
      <w:r w:rsidRPr="00410347">
        <w:rPr>
          <w:rFonts w:ascii="Cambria" w:hAnsi="Cambria"/>
        </w:rPr>
        <w:t xml:space="preserve"> defines particle boundary conditions for the tracker</w:t>
      </w:r>
    </w:p>
    <w:p w:rsidR="001B60B9" w:rsidRPr="00410347" w:rsidRDefault="001B60B9" w:rsidP="00053A13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ID</w:t>
      </w:r>
      <w:r w:rsidRPr="00410347">
        <w:rPr>
          <w:rFonts w:ascii="Cambria" w:hAnsi="Cambria"/>
        </w:rPr>
        <w:t xml:space="preserve"> surface ID as assigned in cubit</w:t>
      </w:r>
    </w:p>
    <w:p w:rsidR="001B60B9" w:rsidRPr="00053A13" w:rsidRDefault="001B60B9" w:rsidP="00053A13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 xml:space="preserve">Type </w:t>
      </w:r>
      <w:r w:rsidRPr="00053A13">
        <w:rPr>
          <w:rFonts w:ascii="Cambria" w:hAnsi="Cambria"/>
        </w:rPr>
        <w:t>type of surface boundary conditions for the particle</w:t>
      </w:r>
    </w:p>
    <w:p w:rsidR="001B60B9" w:rsidRPr="00410347" w:rsidRDefault="001B60B9" w:rsidP="001B60B9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</w:rPr>
        <w:t>1: Reflector</w:t>
      </w:r>
    </w:p>
    <w:p w:rsidR="001B60B9" w:rsidRPr="00410347" w:rsidRDefault="001B60B9" w:rsidP="001B60B9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</w:rPr>
        <w:t>2: Absorber</w:t>
      </w:r>
    </w:p>
    <w:p w:rsidR="001B60B9" w:rsidRPr="00410347" w:rsidRDefault="001B60B9" w:rsidP="001B60B9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</w:rPr>
        <w:t>3: Secondary emitter</w:t>
      </w:r>
    </w:p>
    <w:p w:rsidR="001B60B9" w:rsidRPr="00410347" w:rsidRDefault="001B60B9" w:rsidP="001B60B9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</w:rPr>
        <w:t>4: Test surface</w:t>
      </w:r>
    </w:p>
    <w:p w:rsidR="001B60B9" w:rsidRPr="00410347" w:rsidRDefault="001B60B9" w:rsidP="001B60B9">
      <w:pPr>
        <w:pStyle w:val="ListParagraph"/>
        <w:numPr>
          <w:ilvl w:val="1"/>
          <w:numId w:val="8"/>
        </w:numPr>
        <w:rPr>
          <w:rFonts w:ascii="Cambria" w:hAnsi="Cambria"/>
        </w:rPr>
      </w:pPr>
      <w:r w:rsidRPr="00410347">
        <w:rPr>
          <w:rFonts w:ascii="Cambria" w:hAnsi="Cambria"/>
        </w:rPr>
        <w:t>5: SymmetryPlane</w:t>
      </w:r>
    </w:p>
    <w:p w:rsidR="00ED0205" w:rsidRDefault="00ED0205" w:rsidP="00410347">
      <w:pPr>
        <w:ind w:left="1630"/>
        <w:rPr>
          <w:rFonts w:ascii="Cambria" w:hAnsi="Cambria"/>
        </w:rPr>
      </w:pPr>
    </w:p>
    <w:p w:rsidR="00410347" w:rsidRDefault="00410347" w:rsidP="00ED0205">
      <w:pPr>
        <w:ind w:left="1270" w:firstLine="170"/>
        <w:rPr>
          <w:rFonts w:ascii="Cambria" w:hAnsi="Cambria"/>
        </w:rPr>
      </w:pPr>
    </w:p>
    <w:p w:rsidR="00410347" w:rsidRDefault="00410347" w:rsidP="00ED0205">
      <w:pPr>
        <w:ind w:left="1270" w:firstLine="170"/>
        <w:rPr>
          <w:rFonts w:ascii="Cambria" w:hAnsi="Cambria"/>
        </w:rPr>
      </w:pPr>
    </w:p>
    <w:p w:rsidR="00410347" w:rsidRDefault="00410347" w:rsidP="00ED0205">
      <w:pPr>
        <w:ind w:left="1270" w:firstLine="170"/>
        <w:rPr>
          <w:rFonts w:ascii="Cambria" w:hAnsi="Cambria"/>
        </w:rPr>
      </w:pPr>
    </w:p>
    <w:p w:rsidR="00410347" w:rsidRDefault="00410347" w:rsidP="00ED0205">
      <w:pPr>
        <w:ind w:left="1270" w:firstLine="170"/>
        <w:rPr>
          <w:rFonts w:ascii="Cambria" w:hAnsi="Cambria"/>
        </w:rPr>
      </w:pPr>
    </w:p>
    <w:p w:rsidR="00410347" w:rsidRDefault="00410347" w:rsidP="00ED0205">
      <w:pPr>
        <w:ind w:left="1270" w:firstLine="170"/>
        <w:rPr>
          <w:rFonts w:ascii="Cambria" w:hAnsi="Cambria"/>
        </w:rPr>
      </w:pPr>
    </w:p>
    <w:p w:rsidR="00410347" w:rsidRDefault="00410347" w:rsidP="00ED0205">
      <w:pPr>
        <w:ind w:left="1270" w:firstLine="170"/>
        <w:rPr>
          <w:rFonts w:ascii="Cambria" w:hAnsi="Cambria"/>
        </w:rPr>
      </w:pPr>
    </w:p>
    <w:p w:rsidR="00053A13" w:rsidRDefault="00053A13" w:rsidP="00ED0205">
      <w:pPr>
        <w:ind w:left="1270" w:firstLine="170"/>
        <w:rPr>
          <w:rFonts w:ascii="Cambria" w:hAnsi="Cambria"/>
        </w:rPr>
      </w:pPr>
    </w:p>
    <w:p w:rsidR="00053A13" w:rsidRDefault="00053A13" w:rsidP="00ED0205">
      <w:pPr>
        <w:ind w:left="1270" w:firstLine="170"/>
        <w:rPr>
          <w:rFonts w:ascii="Cambria" w:hAnsi="Cambria"/>
        </w:rPr>
      </w:pPr>
    </w:p>
    <w:p w:rsidR="00053A13" w:rsidRDefault="00053A13" w:rsidP="00ED0205">
      <w:pPr>
        <w:ind w:left="1270" w:firstLine="170"/>
        <w:rPr>
          <w:rFonts w:ascii="Cambria" w:hAnsi="Cambria"/>
        </w:rPr>
      </w:pPr>
    </w:p>
    <w:p w:rsidR="00053A13" w:rsidRDefault="00053A13" w:rsidP="00ED0205">
      <w:pPr>
        <w:ind w:left="1270" w:firstLine="170"/>
        <w:rPr>
          <w:rFonts w:ascii="Cambria" w:hAnsi="Cambria"/>
        </w:rPr>
      </w:pPr>
    </w:p>
    <w:p w:rsidR="00053A13" w:rsidRDefault="00053A13" w:rsidP="00ED0205">
      <w:pPr>
        <w:ind w:left="1270" w:firstLine="170"/>
        <w:rPr>
          <w:rFonts w:ascii="Cambria" w:hAnsi="Cambria"/>
        </w:rPr>
      </w:pPr>
    </w:p>
    <w:p w:rsidR="00410347" w:rsidRDefault="00410347" w:rsidP="00ED0205">
      <w:pPr>
        <w:ind w:left="1270" w:firstLine="170"/>
        <w:rPr>
          <w:rFonts w:ascii="Cambria" w:hAnsi="Cambria"/>
        </w:rPr>
      </w:pPr>
    </w:p>
    <w:p w:rsidR="00410347" w:rsidRDefault="00410347" w:rsidP="00ED0205">
      <w:pPr>
        <w:ind w:left="1270" w:firstLine="170"/>
        <w:rPr>
          <w:rFonts w:ascii="Cambria" w:hAnsi="Cambria"/>
        </w:rPr>
      </w:pPr>
    </w:p>
    <w:p w:rsidR="00410347" w:rsidRPr="00410347" w:rsidRDefault="00410347" w:rsidP="00410347">
      <w:pPr>
        <w:spacing w:line="360" w:lineRule="auto"/>
        <w:jc w:val="center"/>
        <w:rPr>
          <w:rFonts w:ascii="Cambria" w:hAnsi="Cambria"/>
          <w:b/>
          <w:bCs/>
        </w:rPr>
      </w:pPr>
      <w:r w:rsidRPr="00410347">
        <w:rPr>
          <w:rFonts w:ascii="Cambria" w:hAnsi="Cambria"/>
          <w:b/>
          <w:bCs/>
        </w:rPr>
        <w:lastRenderedPageBreak/>
        <w:t>Gun3pOutputConverter</w:t>
      </w:r>
    </w:p>
    <w:p w:rsidR="00410347" w:rsidRDefault="00410347" w:rsidP="00ED0205">
      <w:pPr>
        <w:ind w:left="1270" w:firstLine="170"/>
        <w:rPr>
          <w:rFonts w:ascii="Cambria" w:hAnsi="Cambria"/>
        </w:rPr>
      </w:pPr>
    </w:p>
    <w:p w:rsidR="00410347" w:rsidRDefault="00410347" w:rsidP="00ED0205">
      <w:pPr>
        <w:ind w:left="1270" w:firstLine="170"/>
        <w:rPr>
          <w:rFonts w:ascii="Cambria" w:hAnsi="Cambria"/>
        </w:rPr>
      </w:pPr>
    </w:p>
    <w:p w:rsidR="00410347" w:rsidRDefault="00410347" w:rsidP="00410347">
      <w:pPr>
        <w:spacing w:line="360" w:lineRule="auto"/>
        <w:rPr>
          <w:rFonts w:ascii="Cambria" w:hAnsi="Cambria"/>
        </w:rPr>
      </w:pPr>
      <w:r w:rsidRPr="00410347">
        <w:rPr>
          <w:rFonts w:ascii="Cambria" w:hAnsi="Cambria"/>
          <w:b/>
          <w:bCs/>
        </w:rPr>
        <w:t>Gun3pOutputConverter</w:t>
      </w:r>
      <w:r>
        <w:rPr>
          <w:rFonts w:ascii="Cambria" w:hAnsi="Cambria"/>
          <w:b/>
          <w:bCs/>
        </w:rPr>
        <w:t xml:space="preserve"> </w:t>
      </w:r>
      <w:r>
        <w:rPr>
          <w:rFonts w:ascii="Cambria" w:hAnsi="Cambria"/>
        </w:rPr>
        <w:t xml:space="preserve">is a post processing tool to calculate the E and H fields for a specific iteration and also output the field on structured grid (when </w:t>
      </w:r>
      <w:r w:rsidRPr="00410347">
        <w:rPr>
          <w:rFonts w:ascii="Cambria" w:hAnsi="Cambria"/>
        </w:rPr>
        <w:t>ElectrostaticFieldToken : On</w:t>
      </w:r>
      <w:r>
        <w:rPr>
          <w:rFonts w:ascii="Cambria" w:hAnsi="Cambria"/>
        </w:rPr>
        <w:t>)</w:t>
      </w:r>
      <w:r w:rsidRPr="00410347">
        <w:rPr>
          <w:rFonts w:ascii="Cambria" w:hAnsi="Cambria"/>
        </w:rPr>
        <w:br/>
      </w:r>
    </w:p>
    <w:p w:rsidR="00410347" w:rsidRDefault="00410347" w:rsidP="00410347">
      <w:pPr>
        <w:spacing w:line="360" w:lineRule="auto"/>
        <w:rPr>
          <w:rFonts w:ascii="Cambria" w:hAnsi="Cambria"/>
        </w:rPr>
      </w:pPr>
      <w:r>
        <w:rPr>
          <w:rFonts w:ascii="Cambria" w:hAnsi="Cambria"/>
        </w:rPr>
        <w:t>Syntax on Perlmtter:</w:t>
      </w:r>
    </w:p>
    <w:p w:rsidR="00410347" w:rsidRDefault="00410347" w:rsidP="00410347">
      <w:pPr>
        <w:spacing w:line="360" w:lineRule="auto"/>
        <w:rPr>
          <w:rFonts w:ascii="Cambria" w:hAnsi="Cambria"/>
          <w:i/>
          <w:iCs/>
          <w:sz w:val="20"/>
          <w:szCs w:val="20"/>
        </w:rPr>
      </w:pPr>
      <w:r w:rsidRPr="00410347">
        <w:rPr>
          <w:rFonts w:ascii="Cambria" w:hAnsi="Cambria"/>
          <w:i/>
          <w:iCs/>
          <w:sz w:val="20"/>
          <w:szCs w:val="20"/>
        </w:rPr>
        <w:t xml:space="preserve">gun3pOutputConverter filename.gun3p e </w:t>
      </w:r>
    </w:p>
    <w:p w:rsidR="00410347" w:rsidRDefault="00410347" w:rsidP="00410347">
      <w:pPr>
        <w:spacing w:line="360" w:lineRule="auto"/>
        <w:rPr>
          <w:rFonts w:ascii="Cambria" w:hAnsi="Cambria"/>
          <w:i/>
          <w:iCs/>
          <w:sz w:val="20"/>
          <w:szCs w:val="20"/>
        </w:rPr>
      </w:pPr>
      <w:r w:rsidRPr="00410347">
        <w:rPr>
          <w:rFonts w:ascii="Cambria" w:hAnsi="Cambria"/>
          <w:i/>
          <w:iCs/>
          <w:sz w:val="20"/>
          <w:szCs w:val="20"/>
        </w:rPr>
        <w:t xml:space="preserve">gun3pOutputConverter filename.gun3p m </w:t>
      </w:r>
    </w:p>
    <w:p w:rsidR="00410347" w:rsidRDefault="00410347" w:rsidP="00410347">
      <w:pPr>
        <w:spacing w:line="360" w:lineRule="auto"/>
        <w:rPr>
          <w:rFonts w:ascii="Cambria" w:hAnsi="Cambria"/>
          <w:i/>
          <w:iCs/>
          <w:sz w:val="20"/>
          <w:szCs w:val="20"/>
        </w:rPr>
      </w:pPr>
    </w:p>
    <w:p w:rsidR="00410347" w:rsidRPr="00410347" w:rsidRDefault="00410347" w:rsidP="00410347">
      <w:pPr>
        <w:spacing w:line="360" w:lineRule="auto"/>
        <w:rPr>
          <w:rFonts w:ascii="Cambria" w:hAnsi="Cambria"/>
          <w:sz w:val="20"/>
          <w:szCs w:val="20"/>
        </w:rPr>
      </w:pPr>
      <w:r w:rsidRPr="00410347">
        <w:rPr>
          <w:rFonts w:ascii="Cambria" w:hAnsi="Cambria"/>
          <w:sz w:val="20"/>
          <w:szCs w:val="20"/>
        </w:rPr>
        <w:t xml:space="preserve">The output </w:t>
      </w:r>
      <w:r>
        <w:rPr>
          <w:rFonts w:ascii="Cambria" w:hAnsi="Cambria"/>
          <w:sz w:val="20"/>
          <w:szCs w:val="20"/>
        </w:rPr>
        <w:t xml:space="preserve">.mod and .data files </w:t>
      </w:r>
      <w:r w:rsidRPr="00410347">
        <w:rPr>
          <w:rFonts w:ascii="Cambria" w:hAnsi="Cambria"/>
          <w:sz w:val="20"/>
          <w:szCs w:val="20"/>
        </w:rPr>
        <w:t>will be stored in \gun3p_results\OUTPUT\</w:t>
      </w:r>
      <w:r>
        <w:rPr>
          <w:rFonts w:ascii="Cambria" w:hAnsi="Cambria"/>
          <w:sz w:val="20"/>
          <w:szCs w:val="20"/>
        </w:rPr>
        <w:t xml:space="preserve">E and </w:t>
      </w:r>
      <w:r w:rsidRPr="00410347">
        <w:rPr>
          <w:rFonts w:ascii="Cambria" w:hAnsi="Cambria"/>
          <w:sz w:val="20"/>
          <w:szCs w:val="20"/>
        </w:rPr>
        <w:t>\gun3p_results\OUTPUT\</w:t>
      </w:r>
      <w:r>
        <w:rPr>
          <w:rFonts w:ascii="Cambria" w:hAnsi="Cambria"/>
          <w:sz w:val="20"/>
          <w:szCs w:val="20"/>
        </w:rPr>
        <w:t>M</w:t>
      </w:r>
    </w:p>
    <w:p w:rsidR="00410347" w:rsidRPr="00410347" w:rsidRDefault="00410347" w:rsidP="00410347">
      <w:pPr>
        <w:spacing w:line="360" w:lineRule="auto"/>
        <w:rPr>
          <w:rFonts w:ascii="Cambria" w:hAnsi="Cambria"/>
          <w:i/>
          <w:iCs/>
          <w:sz w:val="20"/>
          <w:szCs w:val="20"/>
        </w:rPr>
      </w:pPr>
    </w:p>
    <w:p w:rsidR="00410347" w:rsidRPr="00410347" w:rsidRDefault="00410347" w:rsidP="00ED0205">
      <w:pPr>
        <w:ind w:left="1270" w:firstLine="170"/>
        <w:rPr>
          <w:rFonts w:ascii="Cambria" w:hAnsi="Cambria"/>
          <w:i/>
          <w:iCs/>
        </w:rPr>
      </w:pPr>
    </w:p>
    <w:p w:rsidR="00410347" w:rsidRPr="00410347" w:rsidRDefault="00410347" w:rsidP="00ED0205">
      <w:pPr>
        <w:ind w:left="1270" w:firstLine="170"/>
        <w:rPr>
          <w:rFonts w:ascii="Cambria" w:hAnsi="Cambria"/>
        </w:rPr>
      </w:pPr>
    </w:p>
    <w:sectPr w:rsidR="00410347" w:rsidRPr="004103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349E" w:rsidRDefault="00C3349E" w:rsidP="00BA3AC5">
      <w:pPr>
        <w:spacing w:after="0" w:line="240" w:lineRule="auto"/>
      </w:pPr>
      <w:r>
        <w:separator/>
      </w:r>
    </w:p>
  </w:endnote>
  <w:endnote w:type="continuationSeparator" w:id="0">
    <w:p w:rsidR="00C3349E" w:rsidRDefault="00C3349E" w:rsidP="00BA3A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349E" w:rsidRDefault="00C3349E" w:rsidP="00BA3AC5">
      <w:pPr>
        <w:spacing w:after="0" w:line="240" w:lineRule="auto"/>
      </w:pPr>
      <w:r>
        <w:separator/>
      </w:r>
    </w:p>
  </w:footnote>
  <w:footnote w:type="continuationSeparator" w:id="0">
    <w:p w:rsidR="00C3349E" w:rsidRDefault="00C3349E" w:rsidP="00BA3A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6791E"/>
    <w:multiLevelType w:val="hybridMultilevel"/>
    <w:tmpl w:val="D6366B56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" w15:restartNumberingAfterBreak="0">
    <w:nsid w:val="0CCC2FAA"/>
    <w:multiLevelType w:val="hybridMultilevel"/>
    <w:tmpl w:val="1810A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F8757D"/>
    <w:multiLevelType w:val="hybridMultilevel"/>
    <w:tmpl w:val="358A585C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3" w15:restartNumberingAfterBreak="0">
    <w:nsid w:val="1CD71BEC"/>
    <w:multiLevelType w:val="hybridMultilevel"/>
    <w:tmpl w:val="C1E274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650425"/>
    <w:multiLevelType w:val="hybridMultilevel"/>
    <w:tmpl w:val="38AEB6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F357A9"/>
    <w:multiLevelType w:val="hybridMultilevel"/>
    <w:tmpl w:val="66AEB1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767251"/>
    <w:multiLevelType w:val="hybridMultilevel"/>
    <w:tmpl w:val="9E3294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8662DE"/>
    <w:multiLevelType w:val="hybridMultilevel"/>
    <w:tmpl w:val="FBCC55C2"/>
    <w:lvl w:ilvl="0" w:tplc="04090001">
      <w:start w:val="1"/>
      <w:numFmt w:val="bullet"/>
      <w:lvlText w:val=""/>
      <w:lvlJc w:val="left"/>
      <w:pPr>
        <w:ind w:left="9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0" w:hanging="360"/>
      </w:pPr>
      <w:rPr>
        <w:rFonts w:ascii="Wingdings" w:hAnsi="Wingdings" w:hint="default"/>
      </w:rPr>
    </w:lvl>
  </w:abstractNum>
  <w:abstractNum w:abstractNumId="8" w15:restartNumberingAfterBreak="0">
    <w:nsid w:val="31791ABA"/>
    <w:multiLevelType w:val="hybridMultilevel"/>
    <w:tmpl w:val="F6F246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DD30E6"/>
    <w:multiLevelType w:val="hybridMultilevel"/>
    <w:tmpl w:val="6C7C5DD8"/>
    <w:lvl w:ilvl="0" w:tplc="04090005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0" w15:restartNumberingAfterBreak="0">
    <w:nsid w:val="4CA04876"/>
    <w:multiLevelType w:val="hybridMultilevel"/>
    <w:tmpl w:val="14569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6718C3"/>
    <w:multiLevelType w:val="hybridMultilevel"/>
    <w:tmpl w:val="4A6697B8"/>
    <w:lvl w:ilvl="0" w:tplc="04090005">
      <w:start w:val="1"/>
      <w:numFmt w:val="bullet"/>
      <w:lvlText w:val=""/>
      <w:lvlJc w:val="left"/>
      <w:pPr>
        <w:ind w:left="91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0" w:hanging="360"/>
      </w:pPr>
      <w:rPr>
        <w:rFonts w:ascii="Wingdings" w:hAnsi="Wingdings" w:hint="default"/>
      </w:rPr>
    </w:lvl>
  </w:abstractNum>
  <w:abstractNum w:abstractNumId="12" w15:restartNumberingAfterBreak="0">
    <w:nsid w:val="5E7150D3"/>
    <w:multiLevelType w:val="hybridMultilevel"/>
    <w:tmpl w:val="9D94B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FA7330"/>
    <w:multiLevelType w:val="hybridMultilevel"/>
    <w:tmpl w:val="FDBCCAC6"/>
    <w:lvl w:ilvl="0" w:tplc="04090005">
      <w:start w:val="1"/>
      <w:numFmt w:val="bullet"/>
      <w:lvlText w:val=""/>
      <w:lvlJc w:val="left"/>
      <w:pPr>
        <w:ind w:left="91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0" w:hanging="360"/>
      </w:pPr>
      <w:rPr>
        <w:rFonts w:ascii="Wingdings" w:hAnsi="Wingdings" w:hint="default"/>
      </w:rPr>
    </w:lvl>
  </w:abstractNum>
  <w:abstractNum w:abstractNumId="14" w15:restartNumberingAfterBreak="0">
    <w:nsid w:val="6538620F"/>
    <w:multiLevelType w:val="hybridMultilevel"/>
    <w:tmpl w:val="5EE4B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35124E"/>
    <w:multiLevelType w:val="hybridMultilevel"/>
    <w:tmpl w:val="F482D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8C6ACB"/>
    <w:multiLevelType w:val="hybridMultilevel"/>
    <w:tmpl w:val="B5B202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BF07A1"/>
    <w:multiLevelType w:val="hybridMultilevel"/>
    <w:tmpl w:val="0CEADF2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1"/>
  </w:num>
  <w:num w:numId="4">
    <w:abstractNumId w:val="0"/>
  </w:num>
  <w:num w:numId="5">
    <w:abstractNumId w:val="2"/>
  </w:num>
  <w:num w:numId="6">
    <w:abstractNumId w:val="10"/>
  </w:num>
  <w:num w:numId="7">
    <w:abstractNumId w:val="13"/>
  </w:num>
  <w:num w:numId="8">
    <w:abstractNumId w:val="7"/>
  </w:num>
  <w:num w:numId="9">
    <w:abstractNumId w:val="15"/>
  </w:num>
  <w:num w:numId="10">
    <w:abstractNumId w:val="6"/>
  </w:num>
  <w:num w:numId="11">
    <w:abstractNumId w:val="8"/>
  </w:num>
  <w:num w:numId="12">
    <w:abstractNumId w:val="3"/>
  </w:num>
  <w:num w:numId="13">
    <w:abstractNumId w:val="17"/>
  </w:num>
  <w:num w:numId="14">
    <w:abstractNumId w:val="16"/>
  </w:num>
  <w:num w:numId="15">
    <w:abstractNumId w:val="9"/>
  </w:num>
  <w:num w:numId="16">
    <w:abstractNumId w:val="4"/>
  </w:num>
  <w:num w:numId="17">
    <w:abstractNumId w:val="5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bUwNLc0MbOwMDNV0lEKTi0uzszPAykwqgUAE7wUCCwAAAA="/>
  </w:docVars>
  <w:rsids>
    <w:rsidRoot w:val="00BA3AC5"/>
    <w:rsid w:val="00053A13"/>
    <w:rsid w:val="001B60B9"/>
    <w:rsid w:val="0026357E"/>
    <w:rsid w:val="002761F7"/>
    <w:rsid w:val="002B576C"/>
    <w:rsid w:val="003257DB"/>
    <w:rsid w:val="003F2E66"/>
    <w:rsid w:val="00410347"/>
    <w:rsid w:val="004273C5"/>
    <w:rsid w:val="004B574B"/>
    <w:rsid w:val="00556B09"/>
    <w:rsid w:val="00673EE2"/>
    <w:rsid w:val="006F49CC"/>
    <w:rsid w:val="007C5546"/>
    <w:rsid w:val="00884155"/>
    <w:rsid w:val="009A5DE4"/>
    <w:rsid w:val="00A60AF8"/>
    <w:rsid w:val="00A63964"/>
    <w:rsid w:val="00BA3AC5"/>
    <w:rsid w:val="00BD5579"/>
    <w:rsid w:val="00C3349E"/>
    <w:rsid w:val="00DB2295"/>
    <w:rsid w:val="00EB0A0A"/>
    <w:rsid w:val="00EC69DA"/>
    <w:rsid w:val="00ED0205"/>
    <w:rsid w:val="00FE2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2F4499A-4C1B-4870-8DBA-B954AA1D9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3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3A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3AC5"/>
  </w:style>
  <w:style w:type="paragraph" w:styleId="Footer">
    <w:name w:val="footer"/>
    <w:basedOn w:val="Normal"/>
    <w:link w:val="FooterChar"/>
    <w:uiPriority w:val="99"/>
    <w:unhideWhenUsed/>
    <w:rsid w:val="00BA3A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3AC5"/>
  </w:style>
  <w:style w:type="paragraph" w:styleId="ListParagraph">
    <w:name w:val="List Paragraph"/>
    <w:basedOn w:val="Normal"/>
    <w:uiPriority w:val="34"/>
    <w:qFormat/>
    <w:rsid w:val="00DB22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2212</Words>
  <Characters>12612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AC National Accelerator Laboratory</Company>
  <LinksUpToDate>false</LinksUpToDate>
  <CharactersWithSpaces>14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thman, Mohamed</dc:creator>
  <cp:keywords/>
  <dc:description/>
  <cp:lastModifiedBy>Othman, Mohamed</cp:lastModifiedBy>
  <cp:revision>2</cp:revision>
  <cp:lastPrinted>2023-03-24T21:32:00Z</cp:lastPrinted>
  <dcterms:created xsi:type="dcterms:W3CDTF">2023-03-24T21:38:00Z</dcterms:created>
  <dcterms:modified xsi:type="dcterms:W3CDTF">2023-03-24T21:38:00Z</dcterms:modified>
</cp:coreProperties>
</file>